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6AFFA8E2" w:rsidR="00A156C3" w:rsidRPr="00A156C3" w:rsidRDefault="00C41F67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Baking Society </w:t>
            </w:r>
            <w:r w:rsidR="00D246DE">
              <w:rPr>
                <w:rFonts w:ascii="Verdana" w:eastAsia="Times New Roman" w:hAnsi="Verdana" w:cs="Times New Roman"/>
                <w:b/>
                <w:lang w:eastAsia="en-GB"/>
              </w:rPr>
              <w:t xml:space="preserve">Weekly meetings 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6692A857" w:rsidR="00A156C3" w:rsidRPr="00A156C3" w:rsidRDefault="00A95210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1/10/22</w:t>
            </w:r>
            <w:r w:rsidR="00C41F67">
              <w:rPr>
                <w:rFonts w:ascii="Verdana" w:eastAsia="Times New Roman" w:hAnsi="Verdana" w:cs="Times New Roman"/>
                <w:b/>
                <w:lang w:eastAsia="en-GB"/>
              </w:rPr>
              <w:t xml:space="preserve"> 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6FDBB950" w:rsidR="00A156C3" w:rsidRPr="00A156C3" w:rsidRDefault="0055512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SUSU Baking Society 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3D5CEFB1" w:rsidR="00A156C3" w:rsidRPr="00A156C3" w:rsidRDefault="0055512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/>
                <w:lang w:eastAsia="en-GB"/>
              </w:rPr>
              <w:t>President (Imogen Flunder)</w:t>
            </w:r>
          </w:p>
        </w:tc>
      </w:tr>
      <w:tr w:rsidR="00EB5320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247C1BC8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77777777" w:rsid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  <w:p w14:paraId="3C5F040A" w14:textId="756219AA" w:rsidR="00EB5320" w:rsidRPr="00B817BD" w:rsidRDefault="0055512A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 w:rsidRPr="0055512A">
              <w:rPr>
                <w:rFonts w:ascii="Verdana" w:eastAsia="Verdana" w:hAnsi="Verdana" w:cs="Verdana"/>
                <w:b/>
                <w:i/>
                <w:lang w:eastAsia="en-GB"/>
              </w:rPr>
              <w:t>VP Activities</w:t>
            </w:r>
            <w:r>
              <w:rPr>
                <w:rFonts w:ascii="Verdana" w:eastAsia="Verdana" w:hAnsi="Verdana" w:cs="Verdana"/>
                <w:b/>
                <w:i/>
                <w:lang w:eastAsia="en-GB"/>
              </w:rPr>
              <w:t>-</w:t>
            </w:r>
          </w:p>
        </w:tc>
      </w:tr>
    </w:tbl>
    <w:p w14:paraId="3C5F040D" w14:textId="12DA7598" w:rsidR="00777628" w:rsidRDefault="00777628"/>
    <w:tbl>
      <w:tblPr>
        <w:tblStyle w:val="TableGrid"/>
        <w:tblpPr w:leftFromText="180" w:rightFromText="180" w:vertAnchor="text" w:tblpY="1"/>
        <w:tblOverlap w:val="never"/>
        <w:tblW w:w="0" w:type="auto"/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1831"/>
        <w:gridCol w:w="2121"/>
        <w:gridCol w:w="1896"/>
        <w:gridCol w:w="480"/>
        <w:gridCol w:w="613"/>
        <w:gridCol w:w="366"/>
        <w:gridCol w:w="3333"/>
        <w:gridCol w:w="480"/>
        <w:gridCol w:w="480"/>
        <w:gridCol w:w="586"/>
        <w:gridCol w:w="3203"/>
      </w:tblGrid>
      <w:tr w:rsidR="00E952CB" w:rsidRPr="00957A37" w14:paraId="77FC9D38" w14:textId="77777777" w:rsidTr="007C381D">
        <w:trPr>
          <w:tblHeader/>
        </w:trPr>
        <w:tc>
          <w:tcPr>
            <w:tcW w:w="15389" w:type="dxa"/>
            <w:gridSpan w:val="11"/>
            <w:shd w:val="clear" w:color="auto" w:fill="F2F2F2" w:themeFill="background1" w:themeFillShade="F2"/>
          </w:tcPr>
          <w:p w14:paraId="17D59688" w14:textId="77777777" w:rsidR="00E952CB" w:rsidRPr="00957A37" w:rsidRDefault="00E952CB" w:rsidP="007C381D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lastRenderedPageBreak/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E952CB" w14:paraId="44954047" w14:textId="77777777" w:rsidTr="007C381D">
        <w:trPr>
          <w:tblHeader/>
        </w:trPr>
        <w:tc>
          <w:tcPr>
            <w:tcW w:w="5848" w:type="dxa"/>
            <w:gridSpan w:val="3"/>
            <w:shd w:val="clear" w:color="auto" w:fill="F2F2F2" w:themeFill="background1" w:themeFillShade="F2"/>
          </w:tcPr>
          <w:p w14:paraId="312867ED" w14:textId="77777777" w:rsidR="00E952CB" w:rsidRDefault="00E952CB" w:rsidP="007C381D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4792" w:type="dxa"/>
            <w:gridSpan w:val="4"/>
            <w:shd w:val="clear" w:color="auto" w:fill="F2F2F2" w:themeFill="background1" w:themeFillShade="F2"/>
          </w:tcPr>
          <w:p w14:paraId="7627CF3A" w14:textId="77777777" w:rsidR="00E952CB" w:rsidRDefault="00E952CB" w:rsidP="007C381D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4749" w:type="dxa"/>
            <w:gridSpan w:val="4"/>
            <w:shd w:val="clear" w:color="auto" w:fill="F2F2F2" w:themeFill="background1" w:themeFillShade="F2"/>
          </w:tcPr>
          <w:p w14:paraId="7045E5FE" w14:textId="77777777" w:rsidR="00E952CB" w:rsidRDefault="00E952CB" w:rsidP="007C381D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7C381D" w14:paraId="22DD6FEA" w14:textId="77777777" w:rsidTr="007C381D">
        <w:trPr>
          <w:tblHeader/>
        </w:trPr>
        <w:tc>
          <w:tcPr>
            <w:tcW w:w="1831" w:type="dxa"/>
            <w:vMerge w:val="restart"/>
            <w:shd w:val="clear" w:color="auto" w:fill="F2F2F2" w:themeFill="background1" w:themeFillShade="F2"/>
          </w:tcPr>
          <w:p w14:paraId="2CCFB923" w14:textId="77777777" w:rsidR="00E952CB" w:rsidRDefault="00E952CB" w:rsidP="007C381D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2121" w:type="dxa"/>
            <w:vMerge w:val="restart"/>
            <w:shd w:val="clear" w:color="auto" w:fill="F2F2F2" w:themeFill="background1" w:themeFillShade="F2"/>
          </w:tcPr>
          <w:p w14:paraId="37FE4949" w14:textId="77777777" w:rsidR="00E952CB" w:rsidRPr="00957A37" w:rsidRDefault="00E952CB" w:rsidP="007C381D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14E39A1" w14:textId="77777777" w:rsidR="00E952CB" w:rsidRDefault="00E952CB" w:rsidP="007C381D"/>
        </w:tc>
        <w:tc>
          <w:tcPr>
            <w:tcW w:w="1896" w:type="dxa"/>
            <w:vMerge w:val="restart"/>
            <w:shd w:val="clear" w:color="auto" w:fill="F2F2F2" w:themeFill="background1" w:themeFillShade="F2"/>
          </w:tcPr>
          <w:p w14:paraId="2105B39A" w14:textId="77777777" w:rsidR="00E952CB" w:rsidRPr="00957A37" w:rsidRDefault="00E952CB" w:rsidP="007C381D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72C7D3D0" w14:textId="77777777" w:rsidR="00E952CB" w:rsidRPr="00957A37" w:rsidRDefault="00E952CB" w:rsidP="007C381D">
            <w:pPr>
              <w:jc w:val="center"/>
              <w:rPr>
                <w:rFonts w:ascii="Lucida Sans" w:hAnsi="Lucida Sans"/>
                <w:b/>
              </w:rPr>
            </w:pPr>
          </w:p>
          <w:p w14:paraId="7715CD97" w14:textId="77777777" w:rsidR="00E952CB" w:rsidRPr="00957A37" w:rsidRDefault="00E952CB" w:rsidP="007C381D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1A7D23F3" w14:textId="77777777" w:rsidR="00E952CB" w:rsidRDefault="00E952CB" w:rsidP="007C381D"/>
        </w:tc>
        <w:tc>
          <w:tcPr>
            <w:tcW w:w="1459" w:type="dxa"/>
            <w:gridSpan w:val="3"/>
            <w:shd w:val="clear" w:color="auto" w:fill="F2F2F2" w:themeFill="background1" w:themeFillShade="F2"/>
          </w:tcPr>
          <w:p w14:paraId="4DD8F220" w14:textId="77777777" w:rsidR="00E952CB" w:rsidRDefault="00E952CB" w:rsidP="007C381D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3333" w:type="dxa"/>
            <w:shd w:val="clear" w:color="auto" w:fill="F2F2F2" w:themeFill="background1" w:themeFillShade="F2"/>
          </w:tcPr>
          <w:p w14:paraId="16CD8F18" w14:textId="77777777" w:rsidR="00E952CB" w:rsidRDefault="00E952CB" w:rsidP="007C381D"/>
        </w:tc>
        <w:tc>
          <w:tcPr>
            <w:tcW w:w="1546" w:type="dxa"/>
            <w:gridSpan w:val="3"/>
            <w:shd w:val="clear" w:color="auto" w:fill="F2F2F2" w:themeFill="background1" w:themeFillShade="F2"/>
          </w:tcPr>
          <w:p w14:paraId="66F73A8C" w14:textId="77777777" w:rsidR="00E952CB" w:rsidRDefault="00E952CB" w:rsidP="007C381D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3203" w:type="dxa"/>
            <w:vMerge w:val="restart"/>
            <w:shd w:val="clear" w:color="auto" w:fill="F2F2F2" w:themeFill="background1" w:themeFillShade="F2"/>
          </w:tcPr>
          <w:p w14:paraId="358DFADB" w14:textId="77777777" w:rsidR="00E952CB" w:rsidRDefault="00E952CB" w:rsidP="007C381D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7C381D" w14:paraId="31895D03" w14:textId="77777777" w:rsidTr="000642AC">
        <w:trPr>
          <w:cantSplit/>
          <w:trHeight w:val="1510"/>
          <w:tblHeader/>
        </w:trPr>
        <w:tc>
          <w:tcPr>
            <w:tcW w:w="1831" w:type="dxa"/>
            <w:vMerge/>
            <w:shd w:val="clear" w:color="auto" w:fill="F2F2F2" w:themeFill="background1" w:themeFillShade="F2"/>
          </w:tcPr>
          <w:p w14:paraId="241B1B02" w14:textId="77777777" w:rsidR="00E952CB" w:rsidRDefault="00E952CB" w:rsidP="007C381D"/>
        </w:tc>
        <w:tc>
          <w:tcPr>
            <w:tcW w:w="2121" w:type="dxa"/>
            <w:vMerge/>
            <w:shd w:val="clear" w:color="auto" w:fill="F2F2F2" w:themeFill="background1" w:themeFillShade="F2"/>
          </w:tcPr>
          <w:p w14:paraId="3EE7DBA4" w14:textId="77777777" w:rsidR="00E952CB" w:rsidRDefault="00E952CB" w:rsidP="007C381D"/>
        </w:tc>
        <w:tc>
          <w:tcPr>
            <w:tcW w:w="1896" w:type="dxa"/>
            <w:vMerge/>
            <w:shd w:val="clear" w:color="auto" w:fill="F2F2F2" w:themeFill="background1" w:themeFillShade="F2"/>
          </w:tcPr>
          <w:p w14:paraId="5FE1FA18" w14:textId="77777777" w:rsidR="00E952CB" w:rsidRDefault="00E952CB" w:rsidP="007C381D"/>
        </w:tc>
        <w:tc>
          <w:tcPr>
            <w:tcW w:w="480" w:type="dxa"/>
            <w:shd w:val="clear" w:color="auto" w:fill="F2F2F2" w:themeFill="background1" w:themeFillShade="F2"/>
            <w:textDirection w:val="btLr"/>
          </w:tcPr>
          <w:p w14:paraId="7B444A8C" w14:textId="77777777" w:rsidR="00E952CB" w:rsidRDefault="00E952CB" w:rsidP="007C381D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613" w:type="dxa"/>
            <w:shd w:val="clear" w:color="auto" w:fill="F2F2F2" w:themeFill="background1" w:themeFillShade="F2"/>
            <w:textDirection w:val="btLr"/>
          </w:tcPr>
          <w:p w14:paraId="05ECE947" w14:textId="77777777" w:rsidR="00E952CB" w:rsidRDefault="00E952CB" w:rsidP="007C381D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366" w:type="dxa"/>
            <w:shd w:val="clear" w:color="auto" w:fill="F2F2F2" w:themeFill="background1" w:themeFillShade="F2"/>
            <w:textDirection w:val="btLr"/>
          </w:tcPr>
          <w:p w14:paraId="6CBE0B8D" w14:textId="77777777" w:rsidR="00E952CB" w:rsidRDefault="00E952CB" w:rsidP="007C381D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3333" w:type="dxa"/>
            <w:shd w:val="clear" w:color="auto" w:fill="F2F2F2" w:themeFill="background1" w:themeFillShade="F2"/>
          </w:tcPr>
          <w:p w14:paraId="51CE1A5B" w14:textId="77777777" w:rsidR="00E952CB" w:rsidRDefault="00E952CB" w:rsidP="007C381D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480" w:type="dxa"/>
            <w:shd w:val="clear" w:color="auto" w:fill="F2F2F2" w:themeFill="background1" w:themeFillShade="F2"/>
            <w:textDirection w:val="btLr"/>
          </w:tcPr>
          <w:p w14:paraId="6AD5F1E4" w14:textId="77777777" w:rsidR="00E952CB" w:rsidRDefault="00E952CB" w:rsidP="007C381D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480" w:type="dxa"/>
            <w:shd w:val="clear" w:color="auto" w:fill="F2F2F2" w:themeFill="background1" w:themeFillShade="F2"/>
            <w:textDirection w:val="btLr"/>
          </w:tcPr>
          <w:p w14:paraId="2CADBA0E" w14:textId="77777777" w:rsidR="00E952CB" w:rsidRDefault="00E952CB" w:rsidP="007C381D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586" w:type="dxa"/>
            <w:shd w:val="clear" w:color="auto" w:fill="F2F2F2" w:themeFill="background1" w:themeFillShade="F2"/>
            <w:textDirection w:val="btLr"/>
          </w:tcPr>
          <w:p w14:paraId="1FC7793D" w14:textId="77777777" w:rsidR="00E952CB" w:rsidRDefault="00E952CB" w:rsidP="007C381D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3203" w:type="dxa"/>
            <w:vMerge/>
            <w:shd w:val="clear" w:color="auto" w:fill="F2F2F2" w:themeFill="background1" w:themeFillShade="F2"/>
          </w:tcPr>
          <w:p w14:paraId="4282DDF2" w14:textId="77777777" w:rsidR="00E952CB" w:rsidRDefault="00E952CB" w:rsidP="007C381D"/>
        </w:tc>
      </w:tr>
      <w:tr w:rsidR="007C381D" w14:paraId="4D2204D3" w14:textId="77777777" w:rsidTr="000642AC">
        <w:trPr>
          <w:cantSplit/>
          <w:trHeight w:val="4922"/>
        </w:trPr>
        <w:tc>
          <w:tcPr>
            <w:tcW w:w="1831" w:type="dxa"/>
            <w:shd w:val="clear" w:color="auto" w:fill="FFFFFF" w:themeFill="background1"/>
          </w:tcPr>
          <w:p w14:paraId="7DC21C98" w14:textId="77777777" w:rsidR="00E952CB" w:rsidRDefault="00E952CB" w:rsidP="007C381D">
            <w:r w:rsidRPr="00111B32">
              <w:t>Setting up of Equipment. E.g. Table and chairs</w:t>
            </w:r>
          </w:p>
        </w:tc>
        <w:tc>
          <w:tcPr>
            <w:tcW w:w="2121" w:type="dxa"/>
            <w:shd w:val="clear" w:color="auto" w:fill="FFFFFF" w:themeFill="background1"/>
          </w:tcPr>
          <w:p w14:paraId="1ACFF1A0" w14:textId="77777777" w:rsidR="00E952CB" w:rsidRDefault="00E952CB" w:rsidP="008C2339">
            <w:pPr>
              <w:pStyle w:val="ListParagraph"/>
              <w:numPr>
                <w:ilvl w:val="0"/>
                <w:numId w:val="5"/>
              </w:numPr>
            </w:pPr>
            <w:r w:rsidRPr="00111B32">
              <w:t>Bruising or broken bones from tripping over table and chairs.</w:t>
            </w:r>
          </w:p>
        </w:tc>
        <w:tc>
          <w:tcPr>
            <w:tcW w:w="1896" w:type="dxa"/>
            <w:shd w:val="clear" w:color="auto" w:fill="FFFFFF" w:themeFill="background1"/>
          </w:tcPr>
          <w:p w14:paraId="36754B16" w14:textId="77777777" w:rsidR="00E952CB" w:rsidRDefault="00E952CB" w:rsidP="008C2339">
            <w:pPr>
              <w:pStyle w:val="ListParagraph"/>
              <w:numPr>
                <w:ilvl w:val="0"/>
                <w:numId w:val="5"/>
              </w:numPr>
            </w:pPr>
            <w:r w:rsidRPr="00111B32">
              <w:t>Meeting organisers and attendees</w:t>
            </w:r>
          </w:p>
        </w:tc>
        <w:tc>
          <w:tcPr>
            <w:tcW w:w="480" w:type="dxa"/>
            <w:shd w:val="clear" w:color="auto" w:fill="FFFFFF" w:themeFill="background1"/>
          </w:tcPr>
          <w:p w14:paraId="4CCE5B2A" w14:textId="77777777" w:rsidR="00E952CB" w:rsidRPr="00957A37" w:rsidRDefault="00E952CB" w:rsidP="007C381D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613" w:type="dxa"/>
            <w:shd w:val="clear" w:color="auto" w:fill="FFFFFF" w:themeFill="background1"/>
          </w:tcPr>
          <w:p w14:paraId="238C41BC" w14:textId="77777777" w:rsidR="00E952CB" w:rsidRPr="00957A37" w:rsidRDefault="00E952CB" w:rsidP="007C381D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366" w:type="dxa"/>
            <w:shd w:val="clear" w:color="auto" w:fill="FFFFFF" w:themeFill="background1"/>
          </w:tcPr>
          <w:p w14:paraId="56C29D37" w14:textId="77777777" w:rsidR="00E952CB" w:rsidRPr="00957A37" w:rsidRDefault="00E952CB" w:rsidP="007C381D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3333" w:type="dxa"/>
            <w:shd w:val="clear" w:color="auto" w:fill="FFFFFF" w:themeFill="background1"/>
          </w:tcPr>
          <w:p w14:paraId="0316319C" w14:textId="77777777" w:rsidR="00E952CB" w:rsidRDefault="00E952CB" w:rsidP="008C2339">
            <w:pPr>
              <w:numPr>
                <w:ilvl w:val="0"/>
                <w:numId w:val="6"/>
              </w:numPr>
              <w:ind w:left="17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ke stall operators aware of the potential risks, follow manual handling guidelines</w:t>
            </w:r>
          </w:p>
          <w:p w14:paraId="0579CCFF" w14:textId="77777777" w:rsidR="00E952CB" w:rsidRDefault="00E952CB" w:rsidP="008C2339">
            <w:pPr>
              <w:numPr>
                <w:ilvl w:val="0"/>
                <w:numId w:val="6"/>
              </w:numPr>
              <w:ind w:left="17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that at least 2 people carry tables.</w:t>
            </w:r>
          </w:p>
          <w:p w14:paraId="2CBA0345" w14:textId="77777777" w:rsidR="00E952CB" w:rsidRDefault="00E952CB" w:rsidP="008C2339">
            <w:pPr>
              <w:numPr>
                <w:ilvl w:val="0"/>
                <w:numId w:val="6"/>
              </w:numPr>
              <w:ind w:left="17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>Setting up tables will be done by organisers.</w:t>
            </w:r>
          </w:p>
          <w:p w14:paraId="771C341D" w14:textId="77777777" w:rsidR="00E952CB" w:rsidRDefault="00E952CB" w:rsidP="008C2339">
            <w:pPr>
              <w:numPr>
                <w:ilvl w:val="0"/>
                <w:numId w:val="6"/>
              </w:numPr>
              <w:ind w:left="170" w:hanging="17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</w:rPr>
              <w:t>Work in teams when handling other large and bulky items.</w:t>
            </w:r>
          </w:p>
          <w:p w14:paraId="10082720" w14:textId="77777777" w:rsidR="00E952CB" w:rsidRDefault="00E952CB" w:rsidP="008C2339">
            <w:pPr>
              <w:numPr>
                <w:ilvl w:val="0"/>
                <w:numId w:val="6"/>
              </w:numPr>
              <w:ind w:left="17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Request tools to support with move of heavy objects- SUSU Facilities/venue. E.g. hand truck, dolly, skates. </w:t>
            </w:r>
          </w:p>
          <w:p w14:paraId="23D1A5C2" w14:textId="77777777" w:rsidR="00E952CB" w:rsidRPr="00111B32" w:rsidRDefault="00E952CB" w:rsidP="008C2339">
            <w:pPr>
              <w:numPr>
                <w:ilvl w:val="0"/>
                <w:numId w:val="6"/>
              </w:numPr>
              <w:rPr>
                <w:rFonts w:ascii="Calibri" w:eastAsia="Calibri" w:hAnsi="Calibri" w:cs="Calibri"/>
              </w:rPr>
            </w:pPr>
            <w:r w:rsidRPr="00111B32">
              <w:rPr>
                <w:rFonts w:ascii="Calibri" w:eastAsia="Calibri" w:hAnsi="Calibri" w:cs="Calibri"/>
              </w:rPr>
              <w:t>Make sure anyone with any pre-existing conditions isn’t doing any unnecessary lifting and they are comfortable</w:t>
            </w:r>
          </w:p>
        </w:tc>
        <w:tc>
          <w:tcPr>
            <w:tcW w:w="480" w:type="dxa"/>
            <w:shd w:val="clear" w:color="auto" w:fill="FFFFFF" w:themeFill="background1"/>
          </w:tcPr>
          <w:p w14:paraId="3CD0C09E" w14:textId="77777777" w:rsidR="00E952CB" w:rsidRPr="00957A37" w:rsidRDefault="00E952CB" w:rsidP="007C381D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480" w:type="dxa"/>
            <w:shd w:val="clear" w:color="auto" w:fill="FFFFFF" w:themeFill="background1"/>
          </w:tcPr>
          <w:p w14:paraId="2F7A4FA1" w14:textId="77777777" w:rsidR="00E952CB" w:rsidRPr="00957A37" w:rsidRDefault="00E952CB" w:rsidP="007C381D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586" w:type="dxa"/>
            <w:shd w:val="clear" w:color="auto" w:fill="FFFFFF" w:themeFill="background1"/>
          </w:tcPr>
          <w:p w14:paraId="024DB25A" w14:textId="77777777" w:rsidR="00E952CB" w:rsidRPr="00957A37" w:rsidRDefault="00E952CB" w:rsidP="007C381D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3203" w:type="dxa"/>
            <w:shd w:val="clear" w:color="auto" w:fill="FFFFFF" w:themeFill="background1"/>
          </w:tcPr>
          <w:p w14:paraId="79BFD885" w14:textId="77777777" w:rsidR="00E952CB" w:rsidRPr="00111B32" w:rsidRDefault="00E952CB" w:rsidP="008C2339">
            <w:pPr>
              <w:pStyle w:val="ListParagraph"/>
              <w:numPr>
                <w:ilvl w:val="0"/>
                <w:numId w:val="7"/>
              </w:numPr>
            </w:pPr>
            <w:r w:rsidRPr="00111B32">
              <w:t>Seek assistance if in need of extra help from facilities staff/venue staff if needed</w:t>
            </w:r>
          </w:p>
          <w:p w14:paraId="4FE25E81" w14:textId="77777777" w:rsidR="00E952CB" w:rsidRPr="00111B32" w:rsidRDefault="00E952CB" w:rsidP="008C2339">
            <w:pPr>
              <w:pStyle w:val="ListParagraph"/>
              <w:numPr>
                <w:ilvl w:val="0"/>
                <w:numId w:val="7"/>
              </w:numPr>
            </w:pPr>
            <w:r w:rsidRPr="00111B32">
              <w:t>Seek medical attention from SUSU Reception if in need</w:t>
            </w:r>
          </w:p>
          <w:p w14:paraId="3A5052E8" w14:textId="77777777" w:rsidR="00E952CB" w:rsidRPr="00111B32" w:rsidRDefault="00E952CB" w:rsidP="008C2339">
            <w:pPr>
              <w:pStyle w:val="ListParagraph"/>
              <w:numPr>
                <w:ilvl w:val="0"/>
                <w:numId w:val="7"/>
              </w:numPr>
            </w:pPr>
            <w:r w:rsidRPr="00111B32">
              <w:t>Contact emergency services if needed</w:t>
            </w:r>
          </w:p>
          <w:p w14:paraId="3689522B" w14:textId="77777777" w:rsidR="00E952CB" w:rsidRDefault="00E952CB" w:rsidP="008C2339">
            <w:pPr>
              <w:pStyle w:val="ListParagraph"/>
              <w:numPr>
                <w:ilvl w:val="0"/>
                <w:numId w:val="7"/>
              </w:numPr>
            </w:pPr>
            <w:r w:rsidRPr="00111B32">
              <w:t xml:space="preserve">All incidents are to be reported on the as soon as possible ensuring the duty manager/health and safety officer have been informed. Follow </w:t>
            </w:r>
            <w:hyperlink r:id="rId11">
              <w:r w:rsidRPr="00111B32">
                <w:rPr>
                  <w:rStyle w:val="Hyperlink"/>
                </w:rPr>
                <w:t>SUSU incident report policy</w:t>
              </w:r>
            </w:hyperlink>
          </w:p>
        </w:tc>
      </w:tr>
      <w:tr w:rsidR="007C381D" w14:paraId="174B7A89" w14:textId="77777777" w:rsidTr="000642AC">
        <w:tblPrEx>
          <w:shd w:val="clear" w:color="auto" w:fill="auto"/>
        </w:tblPrEx>
        <w:tc>
          <w:tcPr>
            <w:tcW w:w="1831" w:type="dxa"/>
          </w:tcPr>
          <w:p w14:paraId="2D1FFE40" w14:textId="77777777" w:rsidR="00E952CB" w:rsidRDefault="00E952CB" w:rsidP="007C381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ents involving Food</w:t>
            </w:r>
          </w:p>
        </w:tc>
        <w:tc>
          <w:tcPr>
            <w:tcW w:w="2121" w:type="dxa"/>
          </w:tcPr>
          <w:p w14:paraId="3F69B0CC" w14:textId="77777777" w:rsidR="00E952CB" w:rsidRDefault="00E952CB" w:rsidP="008C2339">
            <w:pPr>
              <w:numPr>
                <w:ilvl w:val="0"/>
                <w:numId w:val="12"/>
              </w:numPr>
              <w:ind w:left="17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llergies </w:t>
            </w:r>
          </w:p>
          <w:p w14:paraId="54B049E4" w14:textId="77777777" w:rsidR="00E952CB" w:rsidRDefault="00E952CB" w:rsidP="008C2339">
            <w:pPr>
              <w:numPr>
                <w:ilvl w:val="0"/>
                <w:numId w:val="12"/>
              </w:numPr>
              <w:ind w:left="17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od poisoning</w:t>
            </w:r>
          </w:p>
          <w:p w14:paraId="0A0F8A1F" w14:textId="77777777" w:rsidR="00E952CB" w:rsidRDefault="00E952CB" w:rsidP="008C2339">
            <w:pPr>
              <w:numPr>
                <w:ilvl w:val="0"/>
                <w:numId w:val="12"/>
              </w:numPr>
              <w:ind w:left="17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hoking</w:t>
            </w:r>
          </w:p>
        </w:tc>
        <w:tc>
          <w:tcPr>
            <w:tcW w:w="1896" w:type="dxa"/>
          </w:tcPr>
          <w:p w14:paraId="11327605" w14:textId="77777777" w:rsidR="00E952CB" w:rsidRDefault="00E952CB" w:rsidP="007C381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ll</w:t>
            </w:r>
          </w:p>
        </w:tc>
        <w:tc>
          <w:tcPr>
            <w:tcW w:w="480" w:type="dxa"/>
          </w:tcPr>
          <w:p w14:paraId="57E65E7A" w14:textId="77777777" w:rsidR="00E952CB" w:rsidRDefault="00E952CB" w:rsidP="007C381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613" w:type="dxa"/>
          </w:tcPr>
          <w:p w14:paraId="3BC36528" w14:textId="77777777" w:rsidR="00E952CB" w:rsidRDefault="00E952CB" w:rsidP="007C381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366" w:type="dxa"/>
          </w:tcPr>
          <w:p w14:paraId="520C8C84" w14:textId="77777777" w:rsidR="00E952CB" w:rsidRDefault="00E952CB" w:rsidP="007C381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5</w:t>
            </w:r>
          </w:p>
        </w:tc>
        <w:tc>
          <w:tcPr>
            <w:tcW w:w="3333" w:type="dxa"/>
          </w:tcPr>
          <w:p w14:paraId="0495022B" w14:textId="5B9ADF13" w:rsidR="00E952CB" w:rsidRDefault="00E952CB" w:rsidP="008C2339">
            <w:pPr>
              <w:numPr>
                <w:ilvl w:val="0"/>
                <w:numId w:val="13"/>
              </w:numPr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ll member allergies made aware to committee, and members to clearly state </w:t>
            </w:r>
            <w:r>
              <w:rPr>
                <w:rFonts w:ascii="Calibri" w:eastAsia="Calibri" w:hAnsi="Calibri" w:cs="Calibri"/>
              </w:rPr>
              <w:lastRenderedPageBreak/>
              <w:t>any key allergens in their bakes.</w:t>
            </w:r>
          </w:p>
          <w:p w14:paraId="5F6CD4FC" w14:textId="727400B3" w:rsidR="00E952CB" w:rsidRDefault="00391320" w:rsidP="008C2339">
            <w:pPr>
              <w:numPr>
                <w:ilvl w:val="0"/>
                <w:numId w:val="13"/>
              </w:numPr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mmittee members to be first aid trained and have knowledge of what to do in the event of choking or allergic reaction</w:t>
            </w:r>
          </w:p>
          <w:p w14:paraId="019903E9" w14:textId="77777777" w:rsidR="00E952CB" w:rsidRDefault="00E952CB" w:rsidP="008C2339">
            <w:pPr>
              <w:numPr>
                <w:ilvl w:val="0"/>
                <w:numId w:val="13"/>
              </w:numPr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od to only be provided/eaten when other activities are stopped</w:t>
            </w:r>
          </w:p>
          <w:p w14:paraId="66379FD7" w14:textId="77777777" w:rsidR="00E952CB" w:rsidRDefault="00E952CB" w:rsidP="008C2339">
            <w:pPr>
              <w:numPr>
                <w:ilvl w:val="0"/>
                <w:numId w:val="13"/>
              </w:numPr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Follow good food hygiene practices- no handling food when ill, tie back hair, wash hands and equipment regularly using warm water and cleaning products, refrigerate necessary products </w:t>
            </w:r>
          </w:p>
          <w:p w14:paraId="7EFBDCA9" w14:textId="77777777" w:rsidR="00E952CB" w:rsidRDefault="00E952CB" w:rsidP="007C381D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480" w:type="dxa"/>
          </w:tcPr>
          <w:p w14:paraId="1F4D37BB" w14:textId="77777777" w:rsidR="00E952CB" w:rsidRDefault="00E952CB" w:rsidP="007C381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1</w:t>
            </w:r>
          </w:p>
        </w:tc>
        <w:tc>
          <w:tcPr>
            <w:tcW w:w="480" w:type="dxa"/>
          </w:tcPr>
          <w:p w14:paraId="705FCFFB" w14:textId="77777777" w:rsidR="00E952CB" w:rsidRDefault="00E952CB" w:rsidP="007C381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586" w:type="dxa"/>
          </w:tcPr>
          <w:p w14:paraId="26BAC23A" w14:textId="77777777" w:rsidR="00E952CB" w:rsidRDefault="00E952CB" w:rsidP="007C381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3203" w:type="dxa"/>
          </w:tcPr>
          <w:p w14:paraId="65B9F03A" w14:textId="77777777" w:rsidR="00E952CB" w:rsidRDefault="00E952CB" w:rsidP="007C381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USU food hygiene level 2 course available for completion- requests made to activities team</w:t>
            </w:r>
          </w:p>
          <w:p w14:paraId="2941D403" w14:textId="77777777" w:rsidR="00E952CB" w:rsidRDefault="00E952CB" w:rsidP="007C381D">
            <w:pPr>
              <w:rPr>
                <w:rFonts w:ascii="Calibri" w:eastAsia="Calibri" w:hAnsi="Calibri" w:cs="Calibri"/>
              </w:rPr>
            </w:pPr>
          </w:p>
          <w:p w14:paraId="5D6F42FE" w14:textId="77777777" w:rsidR="00E952CB" w:rsidRDefault="00E952CB" w:rsidP="007C381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Call for first aid/emergency services a required </w:t>
            </w:r>
          </w:p>
          <w:p w14:paraId="1069E431" w14:textId="77777777" w:rsidR="00E952CB" w:rsidRDefault="00E952CB" w:rsidP="007C381D">
            <w:pPr>
              <w:rPr>
                <w:rFonts w:ascii="Calibri" w:eastAsia="Calibri" w:hAnsi="Calibri" w:cs="Calibri"/>
              </w:rPr>
            </w:pPr>
          </w:p>
          <w:p w14:paraId="4963DE14" w14:textId="77777777" w:rsidR="00E952CB" w:rsidRDefault="00E952CB" w:rsidP="007C381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Report incidents via SUSU incident report procedure </w:t>
            </w:r>
          </w:p>
        </w:tc>
      </w:tr>
      <w:tr w:rsidR="007C381D" w14:paraId="208910D6" w14:textId="77777777" w:rsidTr="000642AC">
        <w:trPr>
          <w:cantSplit/>
          <w:trHeight w:val="1296"/>
        </w:trPr>
        <w:tc>
          <w:tcPr>
            <w:tcW w:w="1831" w:type="dxa"/>
            <w:shd w:val="clear" w:color="auto" w:fill="FFFFFF" w:themeFill="background1"/>
          </w:tcPr>
          <w:p w14:paraId="45A8A85F" w14:textId="77777777" w:rsidR="00391320" w:rsidRDefault="00391320" w:rsidP="007C381D">
            <w:r>
              <w:lastRenderedPageBreak/>
              <w:t xml:space="preserve">Handling of society money </w:t>
            </w:r>
          </w:p>
        </w:tc>
        <w:tc>
          <w:tcPr>
            <w:tcW w:w="2121" w:type="dxa"/>
            <w:shd w:val="clear" w:color="auto" w:fill="FFFFFF" w:themeFill="background1"/>
          </w:tcPr>
          <w:p w14:paraId="00639368" w14:textId="77777777" w:rsidR="00391320" w:rsidRDefault="00391320" w:rsidP="008C2339">
            <w:pPr>
              <w:numPr>
                <w:ilvl w:val="0"/>
                <w:numId w:val="14"/>
              </w:numPr>
              <w:ind w:left="17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eft</w:t>
            </w:r>
          </w:p>
          <w:p w14:paraId="071A9FA0" w14:textId="77777777" w:rsidR="00391320" w:rsidRDefault="00391320" w:rsidP="008C2339">
            <w:pPr>
              <w:numPr>
                <w:ilvl w:val="0"/>
                <w:numId w:val="14"/>
              </w:numPr>
              <w:ind w:left="17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dividuals being mugged/robbed</w:t>
            </w:r>
          </w:p>
          <w:p w14:paraId="72500CBD" w14:textId="236A825D" w:rsidR="00391320" w:rsidRDefault="00391320" w:rsidP="007C381D">
            <w:r>
              <w:rPr>
                <w:rFonts w:ascii="Calibri" w:eastAsia="Calibri" w:hAnsi="Calibri" w:cs="Calibri"/>
              </w:rPr>
              <w:t>Loss/misplacement leading to financial loss</w:t>
            </w:r>
          </w:p>
        </w:tc>
        <w:tc>
          <w:tcPr>
            <w:tcW w:w="1896" w:type="dxa"/>
            <w:shd w:val="clear" w:color="auto" w:fill="FFFFFF" w:themeFill="background1"/>
          </w:tcPr>
          <w:p w14:paraId="0405B2C3" w14:textId="10BDCF2F" w:rsidR="00391320" w:rsidRDefault="00391320" w:rsidP="007C381D">
            <w:r>
              <w:rPr>
                <w:rFonts w:ascii="Calibri" w:eastAsia="Calibri" w:hAnsi="Calibri" w:cs="Calibri"/>
              </w:rPr>
              <w:t>Members, Participants</w:t>
            </w:r>
          </w:p>
        </w:tc>
        <w:tc>
          <w:tcPr>
            <w:tcW w:w="480" w:type="dxa"/>
            <w:shd w:val="clear" w:color="auto" w:fill="FFFFFF" w:themeFill="background1"/>
          </w:tcPr>
          <w:p w14:paraId="69A79F4E" w14:textId="1F5D6F52" w:rsidR="00391320" w:rsidRPr="00957A37" w:rsidRDefault="00391320" w:rsidP="007C381D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613" w:type="dxa"/>
            <w:shd w:val="clear" w:color="auto" w:fill="FFFFFF" w:themeFill="background1"/>
          </w:tcPr>
          <w:p w14:paraId="5E976394" w14:textId="5E845343" w:rsidR="00391320" w:rsidRPr="00957A37" w:rsidRDefault="00391320" w:rsidP="007C381D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366" w:type="dxa"/>
            <w:shd w:val="clear" w:color="auto" w:fill="FFFFFF" w:themeFill="background1"/>
          </w:tcPr>
          <w:p w14:paraId="70D40259" w14:textId="2CB651E4" w:rsidR="00391320" w:rsidRPr="00957A37" w:rsidRDefault="00391320" w:rsidP="007C381D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2</w:t>
            </w:r>
          </w:p>
        </w:tc>
        <w:tc>
          <w:tcPr>
            <w:tcW w:w="3333" w:type="dxa"/>
            <w:shd w:val="clear" w:color="auto" w:fill="FFFFFF" w:themeFill="background1"/>
          </w:tcPr>
          <w:p w14:paraId="7787C1BB" w14:textId="48428506" w:rsidR="00391320" w:rsidRPr="00391320" w:rsidRDefault="00391320" w:rsidP="008C2339">
            <w:pPr>
              <w:numPr>
                <w:ilvl w:val="0"/>
                <w:numId w:val="15"/>
              </w:numPr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ash to be deposited asap after each event into money hub. Treasurer</w:t>
            </w:r>
            <w:r w:rsidRPr="00391320">
              <w:rPr>
                <w:rFonts w:ascii="Calibri" w:eastAsia="Calibri" w:hAnsi="Calibri" w:cs="Calibri"/>
              </w:rPr>
              <w:t xml:space="preserve"> will be tasked with storing cash in nominated location when banks not open. </w:t>
            </w:r>
          </w:p>
          <w:p w14:paraId="2E202BD4" w14:textId="77777777" w:rsidR="00391320" w:rsidRDefault="00391320" w:rsidP="008C2339">
            <w:pPr>
              <w:numPr>
                <w:ilvl w:val="0"/>
                <w:numId w:val="15"/>
              </w:numPr>
              <w:ind w:left="17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oney to be kept in lockable box</w:t>
            </w:r>
          </w:p>
          <w:p w14:paraId="233E3876" w14:textId="77777777" w:rsidR="00391320" w:rsidRDefault="00391320" w:rsidP="008C2339">
            <w:pPr>
              <w:numPr>
                <w:ilvl w:val="0"/>
                <w:numId w:val="15"/>
              </w:numPr>
              <w:ind w:left="17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void giving cash to committee member if they will be travelling by foot alone (request taxis where possible/travel by car. </w:t>
            </w:r>
            <w:r>
              <w:rPr>
                <w:rFonts w:ascii="Calibri" w:eastAsia="Calibri" w:hAnsi="Calibri" w:cs="Calibri"/>
              </w:rPr>
              <w:lastRenderedPageBreak/>
              <w:t>Ensure cash is not visible/advertised when out in public)</w:t>
            </w:r>
          </w:p>
          <w:p w14:paraId="7F7BED03" w14:textId="77777777" w:rsidR="00391320" w:rsidRDefault="00391320" w:rsidP="008C2339">
            <w:pPr>
              <w:numPr>
                <w:ilvl w:val="0"/>
                <w:numId w:val="15"/>
              </w:numPr>
              <w:ind w:left="17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Where possible offer option to pre-buy tickets to avoid cash purchases </w:t>
            </w:r>
            <w:r w:rsidRPr="00391320">
              <w:rPr>
                <w:rFonts w:ascii="Calibri" w:eastAsia="Calibri" w:hAnsi="Calibri" w:cs="Calibri"/>
              </w:rPr>
              <w:t>E.g. use of SUSU box office, hire/loan of contactless payment machines</w:t>
            </w:r>
          </w:p>
          <w:p w14:paraId="442B6F55" w14:textId="77777777" w:rsidR="00391320" w:rsidRDefault="00391320" w:rsidP="008C2339">
            <w:pPr>
              <w:numPr>
                <w:ilvl w:val="0"/>
                <w:numId w:val="15"/>
              </w:numPr>
              <w:ind w:left="170" w:hanging="170"/>
              <w:rPr>
                <w:rFonts w:ascii="Calibri" w:eastAsia="Calibri" w:hAnsi="Calibri" w:cs="Calibri"/>
              </w:rPr>
            </w:pPr>
            <w:r w:rsidRPr="00391320">
              <w:rPr>
                <w:rFonts w:ascii="Calibri" w:eastAsia="Calibri" w:hAnsi="Calibri" w:cs="Calibri"/>
              </w:rPr>
              <w:t>Money to not be left unattended</w:t>
            </w:r>
          </w:p>
          <w:p w14:paraId="106B0B84" w14:textId="0A178A90" w:rsidR="00391320" w:rsidRPr="00391320" w:rsidRDefault="00391320" w:rsidP="008C2339">
            <w:pPr>
              <w:numPr>
                <w:ilvl w:val="0"/>
                <w:numId w:val="15"/>
              </w:numPr>
              <w:rPr>
                <w:rFonts w:ascii="Calibri" w:eastAsia="Calibri" w:hAnsi="Calibri" w:cs="Calibri"/>
              </w:rPr>
            </w:pPr>
            <w:r w:rsidRPr="00391320">
              <w:rPr>
                <w:rFonts w:ascii="Calibri" w:eastAsia="Calibri" w:hAnsi="Calibri" w:cs="Calibri"/>
              </w:rPr>
              <w:t xml:space="preserve">Collectors will prioritise own safety, advised to not confront any potential thief. If confronted will give up the funds. </w:t>
            </w:r>
          </w:p>
        </w:tc>
        <w:tc>
          <w:tcPr>
            <w:tcW w:w="480" w:type="dxa"/>
            <w:shd w:val="clear" w:color="auto" w:fill="FFFFFF" w:themeFill="background1"/>
          </w:tcPr>
          <w:p w14:paraId="75A5921A" w14:textId="005BE23F" w:rsidR="00391320" w:rsidRPr="00957A37" w:rsidRDefault="00391320" w:rsidP="007C381D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lastRenderedPageBreak/>
              <w:t>2</w:t>
            </w:r>
          </w:p>
        </w:tc>
        <w:tc>
          <w:tcPr>
            <w:tcW w:w="480" w:type="dxa"/>
            <w:shd w:val="clear" w:color="auto" w:fill="FFFFFF" w:themeFill="background1"/>
          </w:tcPr>
          <w:p w14:paraId="6BE2F6C3" w14:textId="60032CFA" w:rsidR="00391320" w:rsidRPr="00957A37" w:rsidRDefault="00391320" w:rsidP="007C381D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586" w:type="dxa"/>
            <w:shd w:val="clear" w:color="auto" w:fill="FFFFFF" w:themeFill="background1"/>
          </w:tcPr>
          <w:p w14:paraId="7D2198D6" w14:textId="74E16576" w:rsidR="00391320" w:rsidRPr="00957A37" w:rsidRDefault="00391320" w:rsidP="007C381D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3203" w:type="dxa"/>
            <w:shd w:val="clear" w:color="auto" w:fill="FFFFFF" w:themeFill="background1"/>
          </w:tcPr>
          <w:p w14:paraId="785C1F51" w14:textId="77777777" w:rsidR="00391320" w:rsidRDefault="00391320" w:rsidP="007C381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n the event of theft committee members will: </w:t>
            </w:r>
          </w:p>
          <w:p w14:paraId="012A61B0" w14:textId="77777777" w:rsidR="00391320" w:rsidRDefault="00391320" w:rsidP="008C2339">
            <w:pPr>
              <w:numPr>
                <w:ilvl w:val="0"/>
                <w:numId w:val="16"/>
              </w:numPr>
              <w:ind w:left="36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ighlight the incident to any community police officers in the area/report to 111</w:t>
            </w:r>
          </w:p>
          <w:p w14:paraId="51F248C5" w14:textId="77777777" w:rsidR="00391320" w:rsidRDefault="00391320" w:rsidP="008C2339">
            <w:pPr>
              <w:numPr>
                <w:ilvl w:val="0"/>
                <w:numId w:val="16"/>
              </w:numPr>
              <w:ind w:left="36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Report incident to SUSU duty manager and </w:t>
            </w:r>
            <w:hyperlink r:id="rId12">
              <w:r>
                <w:rPr>
                  <w:rFonts w:ascii="Calibri" w:eastAsia="Calibri" w:hAnsi="Calibri" w:cs="Calibri"/>
                  <w:color w:val="0000FF"/>
                  <w:u w:val="single"/>
                </w:rPr>
                <w:t>c HYPERLINK "https://www.susu.org/groups/admin/howto/protectionaccident"omplete a SUSU incident report</w:t>
              </w:r>
            </w:hyperlink>
            <w:r>
              <w:rPr>
                <w:rFonts w:ascii="Calibri" w:eastAsia="Calibri" w:hAnsi="Calibri" w:cs="Calibri"/>
              </w:rPr>
              <w:t xml:space="preserve"> </w:t>
            </w:r>
          </w:p>
          <w:p w14:paraId="0CF14FA4" w14:textId="77777777" w:rsidR="00391320" w:rsidRDefault="00391320" w:rsidP="007C381D"/>
        </w:tc>
      </w:tr>
      <w:tr w:rsidR="007C381D" w14:paraId="4A8E823D" w14:textId="77777777" w:rsidTr="000642AC">
        <w:trPr>
          <w:cantSplit/>
          <w:trHeight w:val="1296"/>
        </w:trPr>
        <w:tc>
          <w:tcPr>
            <w:tcW w:w="1831" w:type="dxa"/>
            <w:shd w:val="clear" w:color="auto" w:fill="FFFFFF" w:themeFill="background1"/>
          </w:tcPr>
          <w:p w14:paraId="45579571" w14:textId="77777777" w:rsidR="007C381D" w:rsidRDefault="007C381D" w:rsidP="007C381D">
            <w:r>
              <w:t xml:space="preserve">Medical emergencies </w:t>
            </w:r>
          </w:p>
        </w:tc>
        <w:tc>
          <w:tcPr>
            <w:tcW w:w="2121" w:type="dxa"/>
            <w:shd w:val="clear" w:color="auto" w:fill="FFFFFF" w:themeFill="background1"/>
          </w:tcPr>
          <w:p w14:paraId="4C0CF6A1" w14:textId="77777777" w:rsidR="007C381D" w:rsidRPr="001507C9" w:rsidRDefault="007C381D" w:rsidP="007C381D">
            <w:pPr>
              <w:rPr>
                <w:rFonts w:ascii="Calibri" w:eastAsia="Calibri" w:hAnsi="Calibri" w:cs="Calibri"/>
                <w:color w:val="000000"/>
              </w:rPr>
            </w:pPr>
            <w:r w:rsidRPr="001507C9">
              <w:rPr>
                <w:rFonts w:ascii="Calibri" w:eastAsia="Calibri" w:hAnsi="Calibri" w:cs="Calibri"/>
                <w:color w:val="000000"/>
              </w:rPr>
              <w:t xml:space="preserve">Members may sustain injury /become unwell </w:t>
            </w:r>
          </w:p>
          <w:p w14:paraId="285E4B84" w14:textId="77777777" w:rsidR="007C381D" w:rsidRPr="001507C9" w:rsidRDefault="007C381D" w:rsidP="007C381D">
            <w:pPr>
              <w:rPr>
                <w:rFonts w:ascii="Calibri" w:eastAsia="Calibri" w:hAnsi="Calibri" w:cs="Calibri"/>
                <w:color w:val="000000"/>
              </w:rPr>
            </w:pPr>
            <w:r w:rsidRPr="001507C9">
              <w:rPr>
                <w:rFonts w:ascii="Calibri" w:eastAsia="Calibri" w:hAnsi="Calibri" w:cs="Calibri"/>
                <w:color w:val="000000"/>
              </w:rPr>
              <w:t>pre-existing medical conditions</w:t>
            </w:r>
            <w:r>
              <w:rPr>
                <w:rFonts w:ascii="Calibri" w:eastAsia="Calibri" w:hAnsi="Calibri" w:cs="Calibri"/>
                <w:color w:val="000000"/>
              </w:rPr>
              <w:t xml:space="preserve">, </w:t>
            </w:r>
            <w:r w:rsidRPr="001507C9">
              <w:rPr>
                <w:rFonts w:ascii="Calibri" w:eastAsia="Calibri" w:hAnsi="Calibri" w:cs="Calibri"/>
                <w:color w:val="000000"/>
              </w:rPr>
              <w:t>Sickness</w:t>
            </w:r>
            <w:r>
              <w:rPr>
                <w:rFonts w:ascii="Calibri" w:eastAsia="Calibri" w:hAnsi="Calibri" w:cs="Calibri"/>
                <w:color w:val="000000"/>
              </w:rPr>
              <w:t xml:space="preserve">, </w:t>
            </w:r>
            <w:r w:rsidRPr="001507C9">
              <w:rPr>
                <w:rFonts w:ascii="Calibri" w:eastAsia="Calibri" w:hAnsi="Calibri" w:cs="Calibri"/>
                <w:color w:val="000000"/>
              </w:rPr>
              <w:t>Distress</w:t>
            </w:r>
          </w:p>
          <w:p w14:paraId="4483D64D" w14:textId="77777777" w:rsidR="007C381D" w:rsidRDefault="007C381D" w:rsidP="007C381D"/>
        </w:tc>
        <w:tc>
          <w:tcPr>
            <w:tcW w:w="1896" w:type="dxa"/>
            <w:shd w:val="clear" w:color="auto" w:fill="FFFFFF" w:themeFill="background1"/>
          </w:tcPr>
          <w:p w14:paraId="10C12F87" w14:textId="77777777" w:rsidR="007C381D" w:rsidRDefault="007C381D" w:rsidP="007C381D">
            <w:r>
              <w:t>Members</w:t>
            </w:r>
          </w:p>
        </w:tc>
        <w:tc>
          <w:tcPr>
            <w:tcW w:w="480" w:type="dxa"/>
            <w:shd w:val="clear" w:color="auto" w:fill="FFFFFF" w:themeFill="background1"/>
          </w:tcPr>
          <w:p w14:paraId="5E490291" w14:textId="77777777" w:rsidR="007C381D" w:rsidRPr="00957A37" w:rsidRDefault="007C381D" w:rsidP="007C381D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613" w:type="dxa"/>
            <w:shd w:val="clear" w:color="auto" w:fill="FFFFFF" w:themeFill="background1"/>
          </w:tcPr>
          <w:p w14:paraId="31F45B2E" w14:textId="77777777" w:rsidR="007C381D" w:rsidRPr="00957A37" w:rsidRDefault="007C381D" w:rsidP="007C381D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5</w:t>
            </w:r>
          </w:p>
        </w:tc>
        <w:tc>
          <w:tcPr>
            <w:tcW w:w="366" w:type="dxa"/>
            <w:shd w:val="clear" w:color="auto" w:fill="FFFFFF" w:themeFill="background1"/>
          </w:tcPr>
          <w:p w14:paraId="065AB9C6" w14:textId="77777777" w:rsidR="007C381D" w:rsidRPr="00957A37" w:rsidRDefault="007C381D" w:rsidP="007C381D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5</w:t>
            </w:r>
          </w:p>
        </w:tc>
        <w:tc>
          <w:tcPr>
            <w:tcW w:w="3333" w:type="dxa"/>
            <w:shd w:val="clear" w:color="auto" w:fill="FFFFFF" w:themeFill="background1"/>
          </w:tcPr>
          <w:p w14:paraId="206A60A2" w14:textId="77777777" w:rsidR="007C381D" w:rsidRDefault="007C381D" w:rsidP="008C2339">
            <w:pPr>
              <w:numPr>
                <w:ilvl w:val="0"/>
                <w:numId w:val="17"/>
              </w:numPr>
              <w:ind w:left="36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dvise participants; to bring their personal medication</w:t>
            </w:r>
          </w:p>
          <w:p w14:paraId="2C09D8AE" w14:textId="77777777" w:rsidR="007C381D" w:rsidRDefault="007C381D" w:rsidP="008C2339">
            <w:pPr>
              <w:numPr>
                <w:ilvl w:val="0"/>
                <w:numId w:val="17"/>
              </w:numPr>
              <w:ind w:left="36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Members/Committee to carry out first aid if necessary and </w:t>
            </w:r>
            <w:r>
              <w:rPr>
                <w:rFonts w:ascii="Calibri" w:eastAsia="Calibri" w:hAnsi="Calibri" w:cs="Calibri"/>
                <w:u w:val="single"/>
              </w:rPr>
              <w:t>only if</w:t>
            </w:r>
            <w:r>
              <w:rPr>
                <w:rFonts w:ascii="Calibri" w:eastAsia="Calibri" w:hAnsi="Calibri" w:cs="Calibri"/>
              </w:rPr>
              <w:t xml:space="preserve"> qualified and confident to do so</w:t>
            </w:r>
          </w:p>
          <w:p w14:paraId="10CA5D09" w14:textId="77777777" w:rsidR="007C381D" w:rsidRDefault="007C381D" w:rsidP="008C2339">
            <w:pPr>
              <w:numPr>
                <w:ilvl w:val="0"/>
                <w:numId w:val="17"/>
              </w:numPr>
              <w:ind w:left="36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tact emergency services as required 111/999</w:t>
            </w:r>
          </w:p>
          <w:p w14:paraId="61958E09" w14:textId="3E5FE33C" w:rsidR="007C381D" w:rsidRDefault="007C381D" w:rsidP="007C381D">
            <w:pPr>
              <w:rPr>
                <w:rFonts w:ascii="Lucida Sans" w:hAnsi="Lucida Sans"/>
                <w:b/>
              </w:rPr>
            </w:pPr>
            <w:r>
              <w:rPr>
                <w:rFonts w:ascii="Calibri" w:eastAsia="Calibri" w:hAnsi="Calibri" w:cs="Calibri"/>
              </w:rPr>
              <w:t>Contact SUSU Reception/Venue staff for first aid support</w:t>
            </w:r>
          </w:p>
        </w:tc>
        <w:tc>
          <w:tcPr>
            <w:tcW w:w="480" w:type="dxa"/>
            <w:shd w:val="clear" w:color="auto" w:fill="FFFFFF" w:themeFill="background1"/>
          </w:tcPr>
          <w:p w14:paraId="4176D672" w14:textId="2538EFF2" w:rsidR="007C381D" w:rsidRPr="00957A37" w:rsidRDefault="007C381D" w:rsidP="007C381D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480" w:type="dxa"/>
            <w:shd w:val="clear" w:color="auto" w:fill="FFFFFF" w:themeFill="background1"/>
          </w:tcPr>
          <w:p w14:paraId="070DB1D4" w14:textId="1459D316" w:rsidR="007C381D" w:rsidRPr="00957A37" w:rsidRDefault="007C381D" w:rsidP="007C381D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5</w:t>
            </w:r>
          </w:p>
        </w:tc>
        <w:tc>
          <w:tcPr>
            <w:tcW w:w="586" w:type="dxa"/>
            <w:shd w:val="clear" w:color="auto" w:fill="FFFFFF" w:themeFill="background1"/>
          </w:tcPr>
          <w:p w14:paraId="336BC066" w14:textId="3D725D24" w:rsidR="007C381D" w:rsidRPr="00957A37" w:rsidRDefault="007C381D" w:rsidP="007C381D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5</w:t>
            </w:r>
          </w:p>
        </w:tc>
        <w:tc>
          <w:tcPr>
            <w:tcW w:w="3203" w:type="dxa"/>
            <w:shd w:val="clear" w:color="auto" w:fill="FFFFFF" w:themeFill="background1"/>
          </w:tcPr>
          <w:p w14:paraId="68106EB9" w14:textId="77777777" w:rsidR="007C381D" w:rsidRDefault="007C381D" w:rsidP="008C2339">
            <w:pPr>
              <w:numPr>
                <w:ilvl w:val="0"/>
                <w:numId w:val="18"/>
              </w:numPr>
              <w:ind w:left="360" w:hanging="17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Incidents are to be reported on the as soon as possible ensuring the duty manager/health and safety officer have been informed.</w:t>
            </w:r>
          </w:p>
          <w:p w14:paraId="47C0CD3D" w14:textId="597493AF" w:rsidR="007C381D" w:rsidRDefault="007C381D" w:rsidP="007C381D">
            <w:r>
              <w:rPr>
                <w:rFonts w:ascii="Calibri" w:eastAsia="Calibri" w:hAnsi="Calibri" w:cs="Calibri"/>
                <w:color w:val="000000"/>
              </w:rPr>
              <w:t xml:space="preserve">Follow </w:t>
            </w:r>
            <w:hyperlink r:id="rId13">
              <w:r>
                <w:rPr>
                  <w:rFonts w:ascii="Calibri" w:eastAsia="Calibri" w:hAnsi="Calibri" w:cs="Calibri"/>
                  <w:color w:val="0000FF"/>
                  <w:u w:val="single"/>
                </w:rPr>
                <w:t>SUSU incident report policy</w:t>
              </w:r>
            </w:hyperlink>
          </w:p>
        </w:tc>
      </w:tr>
      <w:tr w:rsidR="007C381D" w14:paraId="032CAA75" w14:textId="77777777" w:rsidTr="000642AC">
        <w:tblPrEx>
          <w:shd w:val="clear" w:color="auto" w:fill="auto"/>
        </w:tblPrEx>
        <w:tc>
          <w:tcPr>
            <w:tcW w:w="1831" w:type="dxa"/>
          </w:tcPr>
          <w:p w14:paraId="58273946" w14:textId="77777777" w:rsidR="007C381D" w:rsidRDefault="007C381D" w:rsidP="007C381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adequate meeting space- overcrowding, not inclusive to all members</w:t>
            </w:r>
          </w:p>
        </w:tc>
        <w:tc>
          <w:tcPr>
            <w:tcW w:w="2121" w:type="dxa"/>
          </w:tcPr>
          <w:p w14:paraId="73CD0778" w14:textId="77777777" w:rsidR="007C381D" w:rsidRDefault="007C381D" w:rsidP="007C381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Physical injury, distress, exclusion </w:t>
            </w:r>
          </w:p>
        </w:tc>
        <w:tc>
          <w:tcPr>
            <w:tcW w:w="1896" w:type="dxa"/>
          </w:tcPr>
          <w:p w14:paraId="1BA48D05" w14:textId="77777777" w:rsidR="007C381D" w:rsidRDefault="007C381D" w:rsidP="007C381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ent organisers and attendees</w:t>
            </w:r>
          </w:p>
        </w:tc>
        <w:tc>
          <w:tcPr>
            <w:tcW w:w="480" w:type="dxa"/>
          </w:tcPr>
          <w:p w14:paraId="12C2A733" w14:textId="77777777" w:rsidR="007C381D" w:rsidRDefault="007C381D" w:rsidP="007C381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613" w:type="dxa"/>
          </w:tcPr>
          <w:p w14:paraId="509513B6" w14:textId="77777777" w:rsidR="007C381D" w:rsidRDefault="007C381D" w:rsidP="007C381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366" w:type="dxa"/>
          </w:tcPr>
          <w:p w14:paraId="02221233" w14:textId="77777777" w:rsidR="007C381D" w:rsidRDefault="007C381D" w:rsidP="007C381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3333" w:type="dxa"/>
          </w:tcPr>
          <w:p w14:paraId="7020E346" w14:textId="77777777" w:rsidR="007C381D" w:rsidRDefault="007C381D" w:rsidP="008C2339">
            <w:pPr>
              <w:numPr>
                <w:ilvl w:val="0"/>
                <w:numId w:val="8"/>
              </w:numPr>
              <w:ind w:left="36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mmittee check on room pre-booking, checks on space, lighting, access, tech available </w:t>
            </w:r>
          </w:p>
          <w:p w14:paraId="38BBEFD7" w14:textId="77777777" w:rsidR="007C381D" w:rsidRDefault="007C381D" w:rsidP="008C2339">
            <w:pPr>
              <w:numPr>
                <w:ilvl w:val="0"/>
                <w:numId w:val="8"/>
              </w:numPr>
              <w:ind w:left="36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space meets needs of members e.g. considering location &amp; accessibility of space</w:t>
            </w:r>
          </w:p>
          <w:p w14:paraId="1CECDBCE" w14:textId="77777777" w:rsidR="007C381D" w:rsidRDefault="007C381D" w:rsidP="008C2339">
            <w:pPr>
              <w:numPr>
                <w:ilvl w:val="0"/>
                <w:numId w:val="8"/>
              </w:numPr>
              <w:ind w:left="36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mmittee to consult members on needs and make </w:t>
            </w:r>
            <w:r>
              <w:rPr>
                <w:rFonts w:ascii="Calibri" w:eastAsia="Calibri" w:hAnsi="Calibri" w:cs="Calibri"/>
              </w:rPr>
              <w:lastRenderedPageBreak/>
              <w:t xml:space="preserve">reasonable adjustments where possible   </w:t>
            </w:r>
          </w:p>
          <w:p w14:paraId="45B9395D" w14:textId="77777777" w:rsidR="007C381D" w:rsidRDefault="007C381D" w:rsidP="007C381D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480" w:type="dxa"/>
          </w:tcPr>
          <w:p w14:paraId="6DDA8238" w14:textId="77777777" w:rsidR="007C381D" w:rsidRDefault="007C381D" w:rsidP="007C381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1</w:t>
            </w:r>
          </w:p>
        </w:tc>
        <w:tc>
          <w:tcPr>
            <w:tcW w:w="480" w:type="dxa"/>
          </w:tcPr>
          <w:p w14:paraId="72C28B96" w14:textId="77777777" w:rsidR="007C381D" w:rsidRDefault="007C381D" w:rsidP="007C381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86" w:type="dxa"/>
          </w:tcPr>
          <w:p w14:paraId="2C71F367" w14:textId="77777777" w:rsidR="007C381D" w:rsidRDefault="007C381D" w:rsidP="007C381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3203" w:type="dxa"/>
          </w:tcPr>
          <w:p w14:paraId="2A937E47" w14:textId="77777777" w:rsidR="007C381D" w:rsidRDefault="007C381D" w:rsidP="008C2339">
            <w:pPr>
              <w:numPr>
                <w:ilvl w:val="0"/>
                <w:numId w:val="9"/>
              </w:numPr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if problem arises</w:t>
            </w:r>
          </w:p>
          <w:p w14:paraId="776024AF" w14:textId="77777777" w:rsidR="007C381D" w:rsidRDefault="007C381D" w:rsidP="008C2339">
            <w:pPr>
              <w:numPr>
                <w:ilvl w:val="0"/>
                <w:numId w:val="9"/>
              </w:numPr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Liaise with SUSU reception/activities team on available spaces for meetings </w:t>
            </w:r>
          </w:p>
          <w:p w14:paraId="3E6C44EF" w14:textId="77777777" w:rsidR="007C381D" w:rsidRDefault="007C381D" w:rsidP="008C2339">
            <w:pPr>
              <w:numPr>
                <w:ilvl w:val="0"/>
                <w:numId w:val="9"/>
              </w:numPr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ostpone meetings where space cannot be found</w:t>
            </w:r>
          </w:p>
          <w:p w14:paraId="5A9D6C4D" w14:textId="77777777" w:rsidR="007C381D" w:rsidRDefault="007C381D" w:rsidP="008C2339">
            <w:pPr>
              <w:numPr>
                <w:ilvl w:val="0"/>
                <w:numId w:val="9"/>
              </w:numPr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ook at remote meeting options for members</w:t>
            </w:r>
          </w:p>
          <w:p w14:paraId="645099E4" w14:textId="77777777" w:rsidR="007C381D" w:rsidRDefault="007C381D" w:rsidP="008C2339">
            <w:pPr>
              <w:numPr>
                <w:ilvl w:val="0"/>
                <w:numId w:val="9"/>
              </w:numPr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mmittee WIDE training </w:t>
            </w:r>
          </w:p>
        </w:tc>
      </w:tr>
      <w:tr w:rsidR="000642AC" w14:paraId="16AB5E96" w14:textId="77777777" w:rsidTr="000642AC">
        <w:tblPrEx>
          <w:shd w:val="clear" w:color="auto" w:fill="auto"/>
        </w:tblPrEx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AC30F55" w14:textId="6E149C14" w:rsidR="000642AC" w:rsidRDefault="000642AC" w:rsidP="000642AC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Insufficient Fire Safety awareness</w:t>
            </w:r>
          </w:p>
        </w:tc>
        <w:tc>
          <w:tcPr>
            <w:tcW w:w="2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7B4A52D" w14:textId="77777777" w:rsidR="000642AC" w:rsidRDefault="000642AC" w:rsidP="000642AC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f a fire alarm is triggered, people may not know where to go- </w:t>
            </w:r>
          </w:p>
          <w:p w14:paraId="5830158E" w14:textId="58317734" w:rsidR="000642AC" w:rsidRDefault="000642AC" w:rsidP="000642AC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rushing, falls, burns and smoke inhalation arising from induced panic, reduced space in buildings and external walkways, obstructed fire exits, build-up of flammable materials i.e. waste cardboard/boxes.</w:t>
            </w:r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7B7D515" w14:textId="7CB6E725" w:rsidR="000642AC" w:rsidRDefault="000642AC" w:rsidP="000642AC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mbers</w:t>
            </w: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2766111" w14:textId="0FCE6DCE" w:rsidR="000642AC" w:rsidRDefault="000642AC" w:rsidP="000642AC">
            <w:pPr>
              <w:rPr>
                <w:rFonts w:ascii="Calibri" w:eastAsia="Calibri" w:hAnsi="Calibri" w:cs="Calibri"/>
              </w:rPr>
            </w:pPr>
            <w:r>
              <w:rPr>
                <w:rFonts w:ascii="Lucida Sans" w:eastAsia="Lucida Sans" w:hAnsi="Lucida Sans" w:cs="Lucida Sans"/>
                <w:b/>
              </w:rPr>
              <w:t>2</w:t>
            </w:r>
          </w:p>
        </w:tc>
        <w:tc>
          <w:tcPr>
            <w:tcW w:w="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276AC3B" w14:textId="7D5738F2" w:rsidR="000642AC" w:rsidRDefault="000642AC" w:rsidP="000642AC">
            <w:pPr>
              <w:rPr>
                <w:rFonts w:ascii="Calibri" w:eastAsia="Calibri" w:hAnsi="Calibri" w:cs="Calibri"/>
              </w:rPr>
            </w:pPr>
            <w:r>
              <w:rPr>
                <w:rFonts w:ascii="Lucida Sans" w:eastAsia="Lucida Sans" w:hAnsi="Lucida Sans" w:cs="Lucida Sans"/>
                <w:b/>
              </w:rPr>
              <w:t>10</w:t>
            </w:r>
          </w:p>
        </w:tc>
        <w:tc>
          <w:tcPr>
            <w:tcW w:w="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DBA325E" w14:textId="16309633" w:rsidR="000642AC" w:rsidRDefault="000642AC" w:rsidP="000642AC">
            <w:pPr>
              <w:rPr>
                <w:rFonts w:ascii="Calibri" w:eastAsia="Calibri" w:hAnsi="Calibri" w:cs="Calibri"/>
              </w:rPr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3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0FEE6C9" w14:textId="77777777" w:rsidR="000642AC" w:rsidRDefault="000642AC" w:rsidP="008C2339">
            <w:pPr>
              <w:numPr>
                <w:ilvl w:val="0"/>
                <w:numId w:val="20"/>
              </w:numPr>
              <w:ind w:left="36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that members know where the nearest fire exist are and the meeting place is outside, should it be needed</w:t>
            </w:r>
          </w:p>
          <w:p w14:paraId="4B2B1F4F" w14:textId="2DE89911" w:rsidR="000642AC" w:rsidRDefault="000642AC" w:rsidP="008C2339">
            <w:pPr>
              <w:numPr>
                <w:ilvl w:val="0"/>
                <w:numId w:val="8"/>
              </w:numPr>
              <w:ind w:left="36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uild-up of rubbish is to be kept to a minimum. Excess build up is to be removed promptly and deposited in the designated areas.</w:t>
            </w: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05CE766" w14:textId="4F44F82B" w:rsidR="000642AC" w:rsidRDefault="000642AC" w:rsidP="000642AC">
            <w:pPr>
              <w:rPr>
                <w:rFonts w:ascii="Calibri" w:eastAsia="Calibri" w:hAnsi="Calibri" w:cs="Calibri"/>
              </w:rPr>
            </w:pPr>
            <w:r>
              <w:rPr>
                <w:rFonts w:ascii="Lucida Sans" w:eastAsia="Lucida Sans" w:hAnsi="Lucida Sans" w:cs="Lucida Sans"/>
                <w:b/>
              </w:rPr>
              <w:t>1</w:t>
            </w: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7261BC2" w14:textId="23F15F0B" w:rsidR="000642AC" w:rsidRDefault="000642AC" w:rsidP="000642AC">
            <w:pPr>
              <w:rPr>
                <w:rFonts w:ascii="Calibri" w:eastAsia="Calibri" w:hAnsi="Calibri" w:cs="Calibri"/>
              </w:rPr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C03A3F1" w14:textId="7DD7DF2A" w:rsidR="000642AC" w:rsidRDefault="000642AC" w:rsidP="000642AC">
            <w:pPr>
              <w:rPr>
                <w:rFonts w:ascii="Calibri" w:eastAsia="Calibri" w:hAnsi="Calibri" w:cs="Calibri"/>
              </w:rPr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3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D995AF9" w14:textId="77777777" w:rsidR="000642AC" w:rsidRDefault="000642AC" w:rsidP="008C2339">
            <w:pPr>
              <w:numPr>
                <w:ilvl w:val="0"/>
                <w:numId w:val="21"/>
              </w:numPr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ll incidents are to be reported as soon as possible ensuring the duty manager/health and safety officer have been informed.</w:t>
            </w:r>
          </w:p>
          <w:p w14:paraId="5F43E117" w14:textId="77777777" w:rsidR="000642AC" w:rsidRDefault="000642AC" w:rsidP="000642AC">
            <w:pPr>
              <w:rPr>
                <w:rFonts w:ascii="Calibri" w:eastAsia="Calibri" w:hAnsi="Calibri" w:cs="Calibri"/>
              </w:rPr>
            </w:pPr>
          </w:p>
          <w:p w14:paraId="4A1F1901" w14:textId="77777777" w:rsidR="000642AC" w:rsidRDefault="000642AC" w:rsidP="008C2339">
            <w:pPr>
              <w:numPr>
                <w:ilvl w:val="0"/>
                <w:numId w:val="22"/>
              </w:numPr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all emergency services and University Security: </w:t>
            </w:r>
          </w:p>
          <w:p w14:paraId="260F198D" w14:textId="77777777" w:rsidR="000642AC" w:rsidRDefault="000642AC" w:rsidP="008C2339">
            <w:pPr>
              <w:numPr>
                <w:ilvl w:val="0"/>
                <w:numId w:val="22"/>
              </w:numPr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mergency contact number for Campus Security: </w:t>
            </w:r>
          </w:p>
          <w:p w14:paraId="2C53F610" w14:textId="77777777" w:rsidR="000642AC" w:rsidRDefault="000642AC" w:rsidP="008C2339">
            <w:pPr>
              <w:numPr>
                <w:ilvl w:val="0"/>
                <w:numId w:val="22"/>
              </w:numPr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el: +44 (0)23 8059 3311</w:t>
            </w:r>
          </w:p>
          <w:p w14:paraId="22B50C73" w14:textId="2C13945D" w:rsidR="000642AC" w:rsidRDefault="000642AC" w:rsidP="008C2339">
            <w:pPr>
              <w:numPr>
                <w:ilvl w:val="0"/>
                <w:numId w:val="9"/>
              </w:numPr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(Ext:3311).</w:t>
            </w:r>
          </w:p>
        </w:tc>
      </w:tr>
      <w:tr w:rsidR="000642AC" w:rsidRPr="001507C9" w14:paraId="2F7AAB32" w14:textId="77777777" w:rsidTr="000642AC">
        <w:trPr>
          <w:cantSplit/>
          <w:trHeight w:val="1296"/>
        </w:trPr>
        <w:tc>
          <w:tcPr>
            <w:tcW w:w="1831" w:type="dxa"/>
            <w:shd w:val="clear" w:color="auto" w:fill="FFFFFF" w:themeFill="background1"/>
          </w:tcPr>
          <w:p w14:paraId="6393E9D2" w14:textId="77777777" w:rsidR="000642AC" w:rsidRDefault="000642AC" w:rsidP="000642AC">
            <w:r>
              <w:t xml:space="preserve">Activities involving electrical equipment </w:t>
            </w:r>
          </w:p>
        </w:tc>
        <w:tc>
          <w:tcPr>
            <w:tcW w:w="2121" w:type="dxa"/>
            <w:shd w:val="clear" w:color="auto" w:fill="FFFFFF" w:themeFill="background1"/>
          </w:tcPr>
          <w:p w14:paraId="3C7E1AA6" w14:textId="77777777" w:rsidR="000642AC" w:rsidRDefault="000642AC" w:rsidP="000642AC">
            <w:r w:rsidRPr="001507C9">
              <w:rPr>
                <w:rFonts w:ascii="Calibri" w:eastAsia="Calibri" w:hAnsi="Calibri" w:cs="Calibri"/>
                <w:lang w:eastAsia="en-GB"/>
              </w:rPr>
              <w:t>Risk of eye strain, injury, electric shock</w:t>
            </w:r>
          </w:p>
        </w:tc>
        <w:tc>
          <w:tcPr>
            <w:tcW w:w="1896" w:type="dxa"/>
            <w:shd w:val="clear" w:color="auto" w:fill="FFFFFF" w:themeFill="background1"/>
          </w:tcPr>
          <w:p w14:paraId="4CD1185D" w14:textId="77777777" w:rsidR="000642AC" w:rsidRPr="001507C9" w:rsidRDefault="000642AC" w:rsidP="000642AC">
            <w:pPr>
              <w:rPr>
                <w:rFonts w:ascii="Calibri" w:eastAsia="Calibri" w:hAnsi="Calibri" w:cs="Calibri"/>
                <w:lang w:eastAsia="en-GB"/>
              </w:rPr>
            </w:pPr>
            <w:r w:rsidRPr="001507C9">
              <w:rPr>
                <w:rFonts w:ascii="Calibri" w:eastAsia="Calibri" w:hAnsi="Calibri" w:cs="Calibri"/>
                <w:lang w:eastAsia="en-GB"/>
              </w:rPr>
              <w:t>Event organisers and attendees</w:t>
            </w:r>
          </w:p>
          <w:p w14:paraId="0CA07B42" w14:textId="77777777" w:rsidR="000642AC" w:rsidRDefault="000642AC" w:rsidP="000642AC"/>
        </w:tc>
        <w:tc>
          <w:tcPr>
            <w:tcW w:w="480" w:type="dxa"/>
            <w:shd w:val="clear" w:color="auto" w:fill="FFFFFF" w:themeFill="background1"/>
          </w:tcPr>
          <w:p w14:paraId="03A553CB" w14:textId="77777777" w:rsidR="000642AC" w:rsidRDefault="000642AC" w:rsidP="000642AC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  <w:p w14:paraId="788C4ACA" w14:textId="77777777" w:rsidR="000642AC" w:rsidRPr="001507C9" w:rsidRDefault="000642AC" w:rsidP="000642AC">
            <w:pPr>
              <w:rPr>
                <w:rFonts w:ascii="Lucida Sans" w:hAnsi="Lucida Sans"/>
              </w:rPr>
            </w:pPr>
          </w:p>
        </w:tc>
        <w:tc>
          <w:tcPr>
            <w:tcW w:w="613" w:type="dxa"/>
            <w:shd w:val="clear" w:color="auto" w:fill="FFFFFF" w:themeFill="background1"/>
          </w:tcPr>
          <w:p w14:paraId="391E227E" w14:textId="77777777" w:rsidR="000642AC" w:rsidRPr="00957A37" w:rsidRDefault="000642AC" w:rsidP="000642AC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366" w:type="dxa"/>
            <w:shd w:val="clear" w:color="auto" w:fill="FFFFFF" w:themeFill="background1"/>
          </w:tcPr>
          <w:p w14:paraId="541E0008" w14:textId="77777777" w:rsidR="000642AC" w:rsidRPr="00957A37" w:rsidRDefault="000642AC" w:rsidP="000642AC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8</w:t>
            </w:r>
          </w:p>
        </w:tc>
        <w:tc>
          <w:tcPr>
            <w:tcW w:w="3333" w:type="dxa"/>
            <w:shd w:val="clear" w:color="auto" w:fill="FFFFFF" w:themeFill="background1"/>
          </w:tcPr>
          <w:p w14:paraId="1DF41EF5" w14:textId="77777777" w:rsidR="000642AC" w:rsidRDefault="000642AC" w:rsidP="008C2339">
            <w:pPr>
              <w:numPr>
                <w:ilvl w:val="0"/>
                <w:numId w:val="10"/>
              </w:numPr>
              <w:ind w:left="17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nsure regular breaks (ideally every 20mins) when using screens </w:t>
            </w:r>
          </w:p>
          <w:p w14:paraId="39544DA2" w14:textId="77777777" w:rsidR="000642AC" w:rsidRDefault="000642AC" w:rsidP="008C2339">
            <w:pPr>
              <w:numPr>
                <w:ilvl w:val="0"/>
                <w:numId w:val="10"/>
              </w:numPr>
              <w:ind w:left="17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screen is set up to avoid glare, is at eye height where possible</w:t>
            </w:r>
          </w:p>
          <w:p w14:paraId="72331544" w14:textId="77777777" w:rsidR="000642AC" w:rsidRDefault="000642AC" w:rsidP="008C2339">
            <w:pPr>
              <w:numPr>
                <w:ilvl w:val="0"/>
                <w:numId w:val="10"/>
              </w:numPr>
              <w:ind w:left="17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no liquids are placed near electrical equipment</w:t>
            </w:r>
          </w:p>
          <w:p w14:paraId="2CC3D49B" w14:textId="77777777" w:rsidR="000642AC" w:rsidRDefault="000642AC" w:rsidP="008C2339">
            <w:pPr>
              <w:numPr>
                <w:ilvl w:val="0"/>
                <w:numId w:val="10"/>
              </w:numPr>
              <w:ind w:left="17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all leads are secured with cable ties/mats etc</w:t>
            </w:r>
          </w:p>
          <w:p w14:paraId="6FBFFE5F" w14:textId="77777777" w:rsidR="000642AC" w:rsidRDefault="000642AC" w:rsidP="000642AC">
            <w:pPr>
              <w:rPr>
                <w:rFonts w:ascii="Lucida Sans" w:hAnsi="Lucida Sans"/>
                <w:b/>
              </w:rPr>
            </w:pPr>
          </w:p>
        </w:tc>
        <w:tc>
          <w:tcPr>
            <w:tcW w:w="480" w:type="dxa"/>
            <w:shd w:val="clear" w:color="auto" w:fill="FFFFFF" w:themeFill="background1"/>
          </w:tcPr>
          <w:p w14:paraId="338E67F7" w14:textId="77777777" w:rsidR="000642AC" w:rsidRPr="00957A37" w:rsidRDefault="000642AC" w:rsidP="000642AC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480" w:type="dxa"/>
            <w:shd w:val="clear" w:color="auto" w:fill="FFFFFF" w:themeFill="background1"/>
          </w:tcPr>
          <w:p w14:paraId="79374678" w14:textId="77777777" w:rsidR="000642AC" w:rsidRPr="00957A37" w:rsidRDefault="000642AC" w:rsidP="000642AC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586" w:type="dxa"/>
            <w:shd w:val="clear" w:color="auto" w:fill="FFFFFF" w:themeFill="background1"/>
          </w:tcPr>
          <w:p w14:paraId="58975E55" w14:textId="77777777" w:rsidR="000642AC" w:rsidRPr="00957A37" w:rsidRDefault="000642AC" w:rsidP="000642AC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3203" w:type="dxa"/>
            <w:shd w:val="clear" w:color="auto" w:fill="FFFFFF" w:themeFill="background1"/>
          </w:tcPr>
          <w:p w14:paraId="420ABCB8" w14:textId="77777777" w:rsidR="000642AC" w:rsidRDefault="000642AC" w:rsidP="008C2339">
            <w:pPr>
              <w:numPr>
                <w:ilvl w:val="0"/>
                <w:numId w:val="11"/>
              </w:numPr>
              <w:ind w:left="17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 support and advice from SUSU IT/Tech teams e.g. via activities team</w:t>
            </w:r>
          </w:p>
          <w:p w14:paraId="30F6B084" w14:textId="77777777" w:rsidR="000642AC" w:rsidRDefault="000642AC" w:rsidP="008C2339">
            <w:pPr>
              <w:numPr>
                <w:ilvl w:val="0"/>
                <w:numId w:val="11"/>
              </w:numPr>
              <w:ind w:left="170" w:hanging="17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For external venues pre-check equipment and last PAT testing dates </w:t>
            </w:r>
          </w:p>
          <w:p w14:paraId="02DE9159" w14:textId="77777777" w:rsidR="000642AC" w:rsidRPr="001507C9" w:rsidRDefault="000642AC" w:rsidP="008C2339">
            <w:pPr>
              <w:numPr>
                <w:ilvl w:val="0"/>
                <w:numId w:val="11"/>
              </w:numPr>
              <w:rPr>
                <w:rFonts w:ascii="Calibri" w:eastAsia="Calibri" w:hAnsi="Calibri" w:cs="Calibri"/>
              </w:rPr>
            </w:pPr>
            <w:r w:rsidRPr="001507C9">
              <w:rPr>
                <w:rFonts w:ascii="Calibri" w:eastAsia="Calibri" w:hAnsi="Calibri" w:cs="Calibri"/>
              </w:rPr>
              <w:t>Seek medical</w:t>
            </w:r>
            <w:r w:rsidRPr="001507C9">
              <w:rPr>
                <w:rFonts w:ascii="Calibri" w:eastAsia="Calibri" w:hAnsi="Calibri" w:cs="Calibri"/>
                <w:lang w:eastAsia="en-GB"/>
              </w:rPr>
              <w:t xml:space="preserve"> </w:t>
            </w:r>
            <w:r w:rsidRPr="001507C9">
              <w:rPr>
                <w:rFonts w:ascii="Calibri" w:eastAsia="Calibri" w:hAnsi="Calibri" w:cs="Calibri"/>
              </w:rPr>
              <w:t>attention as required</w:t>
            </w:r>
            <w:r>
              <w:rPr>
                <w:rFonts w:ascii="Calibri" w:eastAsia="Calibri" w:hAnsi="Calibri" w:cs="Calibri"/>
              </w:rPr>
              <w:t>.</w:t>
            </w:r>
          </w:p>
        </w:tc>
      </w:tr>
      <w:tr w:rsidR="000642AC" w14:paraId="7941BBDF" w14:textId="77777777" w:rsidTr="000642AC">
        <w:trPr>
          <w:cantSplit/>
          <w:trHeight w:val="1296"/>
        </w:trPr>
        <w:tc>
          <w:tcPr>
            <w:tcW w:w="1831" w:type="dxa"/>
            <w:shd w:val="clear" w:color="auto" w:fill="FFFFFF" w:themeFill="background1"/>
          </w:tcPr>
          <w:p w14:paraId="100668EC" w14:textId="77777777" w:rsidR="000642AC" w:rsidRDefault="000642AC" w:rsidP="000642AC">
            <w:r>
              <w:lastRenderedPageBreak/>
              <w:t xml:space="preserve">Slips, trips and falls </w:t>
            </w:r>
          </w:p>
        </w:tc>
        <w:tc>
          <w:tcPr>
            <w:tcW w:w="2121" w:type="dxa"/>
            <w:shd w:val="clear" w:color="auto" w:fill="FFFFFF" w:themeFill="background1"/>
          </w:tcPr>
          <w:p w14:paraId="60F3E25A" w14:textId="77777777" w:rsidR="000642AC" w:rsidRDefault="000642AC" w:rsidP="000642AC">
            <w:r>
              <w:rPr>
                <w:rFonts w:ascii="Calibri" w:eastAsia="Calibri" w:hAnsi="Calibri" w:cs="Calibri"/>
              </w:rPr>
              <w:t>Physical injury</w:t>
            </w:r>
          </w:p>
        </w:tc>
        <w:tc>
          <w:tcPr>
            <w:tcW w:w="1896" w:type="dxa"/>
            <w:shd w:val="clear" w:color="auto" w:fill="FFFFFF" w:themeFill="background1"/>
          </w:tcPr>
          <w:p w14:paraId="073F6E84" w14:textId="77777777" w:rsidR="000642AC" w:rsidRDefault="000642AC" w:rsidP="000642AC">
            <w:r w:rsidRPr="00111B32">
              <w:rPr>
                <w:rFonts w:ascii="Calibri" w:eastAsia="Calibri" w:hAnsi="Calibri" w:cs="Calibri"/>
                <w:lang w:eastAsia="en-GB"/>
              </w:rPr>
              <w:t>Meeting organisers and attendees</w:t>
            </w:r>
          </w:p>
        </w:tc>
        <w:tc>
          <w:tcPr>
            <w:tcW w:w="480" w:type="dxa"/>
            <w:shd w:val="clear" w:color="auto" w:fill="FFFFFF" w:themeFill="background1"/>
          </w:tcPr>
          <w:p w14:paraId="277F6CEF" w14:textId="77777777" w:rsidR="000642AC" w:rsidRPr="00957A37" w:rsidRDefault="000642AC" w:rsidP="000642AC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613" w:type="dxa"/>
            <w:shd w:val="clear" w:color="auto" w:fill="FFFFFF" w:themeFill="background1"/>
          </w:tcPr>
          <w:p w14:paraId="5E82E264" w14:textId="77777777" w:rsidR="000642AC" w:rsidRPr="00957A37" w:rsidRDefault="000642AC" w:rsidP="000642AC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366" w:type="dxa"/>
            <w:shd w:val="clear" w:color="auto" w:fill="FFFFFF" w:themeFill="background1"/>
          </w:tcPr>
          <w:p w14:paraId="5E3400CD" w14:textId="77777777" w:rsidR="000642AC" w:rsidRPr="00957A37" w:rsidRDefault="000642AC" w:rsidP="000642AC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8</w:t>
            </w:r>
          </w:p>
        </w:tc>
        <w:tc>
          <w:tcPr>
            <w:tcW w:w="3333" w:type="dxa"/>
            <w:shd w:val="clear" w:color="auto" w:fill="FFFFFF" w:themeFill="background1"/>
          </w:tcPr>
          <w:p w14:paraId="0C0F9696" w14:textId="77777777" w:rsidR="000642AC" w:rsidRDefault="000642AC" w:rsidP="008C2339">
            <w:pPr>
              <w:numPr>
                <w:ilvl w:val="0"/>
                <w:numId w:val="1"/>
              </w:numPr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All boxes and equipment to be stored away from main meeting area, e.g. stored under tables </w:t>
            </w:r>
          </w:p>
          <w:p w14:paraId="4D10B15D" w14:textId="77777777" w:rsidR="000642AC" w:rsidRDefault="000642AC" w:rsidP="008C2339">
            <w:pPr>
              <w:numPr>
                <w:ilvl w:val="0"/>
                <w:numId w:val="1"/>
              </w:numPr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ny cables to be organised as best as possible</w:t>
            </w:r>
          </w:p>
          <w:p w14:paraId="14711175" w14:textId="77777777" w:rsidR="000642AC" w:rsidRPr="00111B32" w:rsidRDefault="000642AC" w:rsidP="008C2339">
            <w:pPr>
              <w:numPr>
                <w:ilvl w:val="0"/>
                <w:numId w:val="1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able ties/to be used if necessary</w:t>
            </w:r>
          </w:p>
          <w:p w14:paraId="50B772B8" w14:textId="77777777" w:rsidR="000642AC" w:rsidRDefault="000642AC" w:rsidP="008C2339">
            <w:pPr>
              <w:numPr>
                <w:ilvl w:val="0"/>
                <w:numId w:val="2"/>
              </w:numPr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Floors to be kept clear and dry, and visual checks to be maintained throughout the meeting by organizers. </w:t>
            </w:r>
          </w:p>
          <w:p w14:paraId="28B8E60B" w14:textId="77777777" w:rsidR="000642AC" w:rsidRPr="00111B32" w:rsidRDefault="000642AC" w:rsidP="008C2339">
            <w:pPr>
              <w:numPr>
                <w:ilvl w:val="0"/>
                <w:numId w:val="2"/>
              </w:num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Extra vigilance will be paid to make sure that any spilled food products/objects are cleaned up quickly and efficiently in the area.</w:t>
            </w:r>
          </w:p>
          <w:p w14:paraId="585E0EBC" w14:textId="77777777" w:rsidR="000642AC" w:rsidRDefault="000642AC" w:rsidP="008C2339">
            <w:pPr>
              <w:numPr>
                <w:ilvl w:val="0"/>
                <w:numId w:val="3"/>
              </w:numPr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Report any trip hazards to facilities teams/venue staff asap. If cannot be removed mark off with hazard signs </w:t>
            </w:r>
          </w:p>
          <w:p w14:paraId="2B681ADD" w14:textId="77777777" w:rsidR="000642AC" w:rsidRDefault="000642AC" w:rsidP="000642AC">
            <w:pPr>
              <w:rPr>
                <w:rFonts w:ascii="Lucida Sans" w:hAnsi="Lucida Sans"/>
                <w:b/>
              </w:rPr>
            </w:pPr>
          </w:p>
        </w:tc>
        <w:tc>
          <w:tcPr>
            <w:tcW w:w="480" w:type="dxa"/>
            <w:shd w:val="clear" w:color="auto" w:fill="FFFFFF" w:themeFill="background1"/>
          </w:tcPr>
          <w:p w14:paraId="53DB5E96" w14:textId="77777777" w:rsidR="000642AC" w:rsidRPr="00957A37" w:rsidRDefault="000642AC" w:rsidP="000642AC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480" w:type="dxa"/>
            <w:shd w:val="clear" w:color="auto" w:fill="FFFFFF" w:themeFill="background1"/>
          </w:tcPr>
          <w:p w14:paraId="21C87337" w14:textId="77777777" w:rsidR="000642AC" w:rsidRPr="00957A37" w:rsidRDefault="000642AC" w:rsidP="000642AC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586" w:type="dxa"/>
            <w:shd w:val="clear" w:color="auto" w:fill="FFFFFF" w:themeFill="background1"/>
          </w:tcPr>
          <w:p w14:paraId="21F8CCD7" w14:textId="77777777" w:rsidR="000642AC" w:rsidRPr="00957A37" w:rsidRDefault="000642AC" w:rsidP="000642AC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3203" w:type="dxa"/>
            <w:shd w:val="clear" w:color="auto" w:fill="FFFFFF" w:themeFill="background1"/>
          </w:tcPr>
          <w:p w14:paraId="60D70EFF" w14:textId="77777777" w:rsidR="000642AC" w:rsidRPr="00111B32" w:rsidRDefault="000642AC" w:rsidP="008C2339">
            <w:pPr>
              <w:pStyle w:val="ListParagraph"/>
              <w:numPr>
                <w:ilvl w:val="0"/>
                <w:numId w:val="4"/>
              </w:numPr>
            </w:pPr>
            <w:r w:rsidRPr="00111B32">
              <w:t>Seek medical attention from SUSU Reception/venue staff if in need</w:t>
            </w:r>
          </w:p>
          <w:p w14:paraId="35674400" w14:textId="77777777" w:rsidR="000642AC" w:rsidRPr="00111B32" w:rsidRDefault="000642AC" w:rsidP="008C2339">
            <w:pPr>
              <w:pStyle w:val="ListParagraph"/>
              <w:numPr>
                <w:ilvl w:val="0"/>
                <w:numId w:val="4"/>
              </w:numPr>
            </w:pPr>
            <w:r w:rsidRPr="00111B32">
              <w:t>Contact facilities team via SUSU reception/venue staff</w:t>
            </w:r>
          </w:p>
          <w:p w14:paraId="55A87509" w14:textId="77777777" w:rsidR="000642AC" w:rsidRPr="00111B32" w:rsidRDefault="000642AC" w:rsidP="008C2339">
            <w:pPr>
              <w:pStyle w:val="ListParagraph"/>
              <w:numPr>
                <w:ilvl w:val="0"/>
                <w:numId w:val="4"/>
              </w:numPr>
            </w:pPr>
            <w:r w:rsidRPr="00111B32">
              <w:t xml:space="preserve">Contact emergency services if needed </w:t>
            </w:r>
          </w:p>
          <w:p w14:paraId="3A9ECD96" w14:textId="77777777" w:rsidR="000642AC" w:rsidRDefault="000642AC" w:rsidP="008C2339">
            <w:pPr>
              <w:pStyle w:val="ListParagraph"/>
              <w:numPr>
                <w:ilvl w:val="0"/>
                <w:numId w:val="4"/>
              </w:numPr>
            </w:pPr>
            <w:r w:rsidRPr="00111B32">
              <w:t xml:space="preserve">All incidents are to be reported on the as soon as possible ensuring the duty manager/health and safety officer have been informed. Follow </w:t>
            </w:r>
            <w:hyperlink r:id="rId14">
              <w:r w:rsidRPr="00111B32">
                <w:rPr>
                  <w:rStyle w:val="Hyperlink"/>
                </w:rPr>
                <w:t>SUSU incident report policy</w:t>
              </w:r>
            </w:hyperlink>
          </w:p>
        </w:tc>
      </w:tr>
    </w:tbl>
    <w:p w14:paraId="61692181" w14:textId="0D35C92A" w:rsidR="001507C9" w:rsidRDefault="007C381D">
      <w:r>
        <w:br w:type="textWrapping" w:clear="all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277"/>
        <w:gridCol w:w="1760"/>
        <w:gridCol w:w="1690"/>
        <w:gridCol w:w="1269"/>
        <w:gridCol w:w="4032"/>
        <w:gridCol w:w="1691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983F68" w:rsidRPr="00957A37" w14:paraId="3C5F048C" w14:textId="77777777" w:rsidTr="00983F68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390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72" w:type="pct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549" w:type="pct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412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859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7C381D" w:rsidRPr="00957A37" w14:paraId="3C5F0493" w14:textId="77777777" w:rsidTr="00983F68">
        <w:trPr>
          <w:trHeight w:val="574"/>
        </w:trPr>
        <w:tc>
          <w:tcPr>
            <w:tcW w:w="218" w:type="pct"/>
          </w:tcPr>
          <w:p w14:paraId="3C5F048D" w14:textId="2219DC3A" w:rsidR="007C381D" w:rsidRPr="00957A37" w:rsidRDefault="007C381D" w:rsidP="007C381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390" w:type="pct"/>
          </w:tcPr>
          <w:p w14:paraId="6B86BFF8" w14:textId="77777777" w:rsidR="007C381D" w:rsidRDefault="007C381D" w:rsidP="007C381D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>Individual risk assessments for individual events with higher risk levels and anything not covered by generic assessment. This includes:</w:t>
            </w:r>
          </w:p>
          <w:p w14:paraId="2B7F8F05" w14:textId="77777777" w:rsidR="007C381D" w:rsidRDefault="007C381D" w:rsidP="008C2339">
            <w:pPr>
              <w:numPr>
                <w:ilvl w:val="0"/>
                <w:numId w:val="19"/>
              </w:numPr>
              <w:spacing w:after="0" w:line="240" w:lineRule="auto"/>
              <w:ind w:left="360" w:hanging="360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>Trips and Tours</w:t>
            </w:r>
          </w:p>
          <w:p w14:paraId="579E8B75" w14:textId="77777777" w:rsidR="007C381D" w:rsidRDefault="007C381D" w:rsidP="008C2339">
            <w:pPr>
              <w:numPr>
                <w:ilvl w:val="0"/>
                <w:numId w:val="19"/>
              </w:numPr>
              <w:spacing w:after="0" w:line="240" w:lineRule="auto"/>
              <w:ind w:left="360" w:hanging="360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lastRenderedPageBreak/>
              <w:t>Fundraising events e.g. Bake Sales</w:t>
            </w:r>
          </w:p>
          <w:p w14:paraId="7858DCC5" w14:textId="77777777" w:rsidR="007C381D" w:rsidRDefault="007C381D" w:rsidP="008C2339">
            <w:pPr>
              <w:numPr>
                <w:ilvl w:val="0"/>
                <w:numId w:val="19"/>
              </w:numPr>
              <w:spacing w:after="0" w:line="240" w:lineRule="auto"/>
              <w:ind w:left="360" w:hanging="360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>External Speaker Events</w:t>
            </w:r>
          </w:p>
          <w:p w14:paraId="3C5F048E" w14:textId="77777777" w:rsidR="007C381D" w:rsidRPr="00957A37" w:rsidRDefault="007C381D" w:rsidP="007C381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72" w:type="pct"/>
          </w:tcPr>
          <w:p w14:paraId="3C5F048F" w14:textId="3DC1AF7F" w:rsidR="007C381D" w:rsidRPr="00957A37" w:rsidRDefault="007C381D" w:rsidP="007C381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lastRenderedPageBreak/>
              <w:t>committee members – president to ensure complete.</w:t>
            </w:r>
          </w:p>
        </w:tc>
        <w:tc>
          <w:tcPr>
            <w:tcW w:w="549" w:type="pct"/>
          </w:tcPr>
          <w:p w14:paraId="3C5F0490" w14:textId="77777777" w:rsidR="007C381D" w:rsidRPr="00957A37" w:rsidRDefault="007C381D" w:rsidP="007C381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12" w:type="pct"/>
            <w:tcBorders>
              <w:right w:val="single" w:sz="18" w:space="0" w:color="auto"/>
            </w:tcBorders>
          </w:tcPr>
          <w:p w14:paraId="3C5F0491" w14:textId="77777777" w:rsidR="007C381D" w:rsidRPr="00957A37" w:rsidRDefault="007C381D" w:rsidP="007C381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59" w:type="pct"/>
            <w:gridSpan w:val="2"/>
            <w:tcBorders>
              <w:left w:val="single" w:sz="18" w:space="0" w:color="auto"/>
            </w:tcBorders>
          </w:tcPr>
          <w:p w14:paraId="3C5F0492" w14:textId="77777777" w:rsidR="007C381D" w:rsidRPr="00957A37" w:rsidRDefault="007C381D" w:rsidP="007C381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7C381D" w:rsidRPr="00957A37" w14:paraId="3C5F049A" w14:textId="77777777" w:rsidTr="00983F68">
        <w:trPr>
          <w:trHeight w:val="574"/>
        </w:trPr>
        <w:tc>
          <w:tcPr>
            <w:tcW w:w="218" w:type="pct"/>
          </w:tcPr>
          <w:p w14:paraId="3C5F0494" w14:textId="55226108" w:rsidR="007C381D" w:rsidRPr="00957A37" w:rsidRDefault="007C381D" w:rsidP="007C381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390" w:type="pct"/>
          </w:tcPr>
          <w:p w14:paraId="3C5F0495" w14:textId="234BFF98" w:rsidR="007C381D" w:rsidRPr="00957A37" w:rsidRDefault="007C381D" w:rsidP="007C381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Lucida Sans" w:hAnsi="Lucida Sans" w:cs="Lucida Sans"/>
              </w:rPr>
              <w:t>Committee to read and share SUSU Expect Respect Policy</w:t>
            </w:r>
          </w:p>
        </w:tc>
        <w:tc>
          <w:tcPr>
            <w:tcW w:w="572" w:type="pct"/>
          </w:tcPr>
          <w:p w14:paraId="3C5F0496" w14:textId="098A84EB" w:rsidR="007C381D" w:rsidRPr="00957A37" w:rsidRDefault="007C381D" w:rsidP="007C381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Lucida Sans" w:hAnsi="Lucida Sans" w:cs="Lucida Sans"/>
              </w:rPr>
              <w:t>Relevant committee members – president to ensure complete.</w:t>
            </w:r>
          </w:p>
        </w:tc>
        <w:tc>
          <w:tcPr>
            <w:tcW w:w="549" w:type="pct"/>
          </w:tcPr>
          <w:p w14:paraId="3C5F0497" w14:textId="1F4C084D" w:rsidR="007C381D" w:rsidRPr="00957A37" w:rsidRDefault="007C381D" w:rsidP="007C381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12" w:type="pct"/>
            <w:tcBorders>
              <w:right w:val="single" w:sz="18" w:space="0" w:color="auto"/>
            </w:tcBorders>
          </w:tcPr>
          <w:p w14:paraId="3C5F0498" w14:textId="74F9418A" w:rsidR="007C381D" w:rsidRPr="00957A37" w:rsidRDefault="007C381D" w:rsidP="007C381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59" w:type="pct"/>
            <w:gridSpan w:val="2"/>
            <w:tcBorders>
              <w:left w:val="single" w:sz="18" w:space="0" w:color="auto"/>
            </w:tcBorders>
          </w:tcPr>
          <w:p w14:paraId="3C5F0499" w14:textId="10BFDE37" w:rsidR="007C381D" w:rsidRPr="00957A37" w:rsidRDefault="007C381D" w:rsidP="007C381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83F68" w:rsidRPr="00957A37" w14:paraId="3C5F04A1" w14:textId="77777777" w:rsidTr="00983F68">
        <w:trPr>
          <w:trHeight w:val="574"/>
        </w:trPr>
        <w:tc>
          <w:tcPr>
            <w:tcW w:w="218" w:type="pct"/>
          </w:tcPr>
          <w:p w14:paraId="3C5F049B" w14:textId="22F14015" w:rsidR="00983F68" w:rsidRPr="00957A37" w:rsidRDefault="00983F68" w:rsidP="00983F6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</w:p>
        </w:tc>
        <w:tc>
          <w:tcPr>
            <w:tcW w:w="1390" w:type="pct"/>
          </w:tcPr>
          <w:p w14:paraId="3C5F049C" w14:textId="72EF19E0" w:rsidR="00983F68" w:rsidRPr="00957A37" w:rsidRDefault="00983F68" w:rsidP="00983F6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mittee and all members to complete SUSU Level 2 Food hygiene course</w:t>
            </w:r>
          </w:p>
        </w:tc>
        <w:tc>
          <w:tcPr>
            <w:tcW w:w="572" w:type="pct"/>
          </w:tcPr>
          <w:p w14:paraId="3C5F049D" w14:textId="09A00F56" w:rsidR="00983F68" w:rsidRPr="00957A37" w:rsidRDefault="00983F68" w:rsidP="00983F6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Lucida Sans" w:hAnsi="Lucida Sans" w:cs="Lucida Sans"/>
              </w:rPr>
              <w:t>Relevant committee members – president to ensure complete.</w:t>
            </w:r>
          </w:p>
        </w:tc>
        <w:tc>
          <w:tcPr>
            <w:tcW w:w="549" w:type="pct"/>
          </w:tcPr>
          <w:p w14:paraId="3C5F049E" w14:textId="38C5FE73" w:rsidR="00983F68" w:rsidRPr="00957A37" w:rsidRDefault="00983F68" w:rsidP="00983F6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6/10/22</w:t>
            </w:r>
          </w:p>
        </w:tc>
        <w:tc>
          <w:tcPr>
            <w:tcW w:w="412" w:type="pct"/>
            <w:tcBorders>
              <w:right w:val="single" w:sz="18" w:space="0" w:color="auto"/>
            </w:tcBorders>
          </w:tcPr>
          <w:p w14:paraId="3C5F049F" w14:textId="71204338" w:rsidR="00983F68" w:rsidRPr="00957A37" w:rsidRDefault="00983F68" w:rsidP="00983F6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6/10/22</w:t>
            </w:r>
          </w:p>
        </w:tc>
        <w:tc>
          <w:tcPr>
            <w:tcW w:w="1859" w:type="pct"/>
            <w:gridSpan w:val="2"/>
            <w:tcBorders>
              <w:left w:val="single" w:sz="18" w:space="0" w:color="auto"/>
            </w:tcBorders>
          </w:tcPr>
          <w:p w14:paraId="3C5F04A0" w14:textId="2BBCAC37" w:rsidR="00983F68" w:rsidRPr="00957A37" w:rsidRDefault="00983F68" w:rsidP="00983F6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Mostly achieved by first meeting, lack of response/action from SuSu slowed action. All members have now completed training.</w:t>
            </w:r>
          </w:p>
        </w:tc>
      </w:tr>
      <w:tr w:rsidR="00983F68" w:rsidRPr="00957A37" w14:paraId="3C5F04BE" w14:textId="77777777" w:rsidTr="00983F68">
        <w:trPr>
          <w:trHeight w:val="574"/>
        </w:trPr>
        <w:tc>
          <w:tcPr>
            <w:tcW w:w="218" w:type="pct"/>
          </w:tcPr>
          <w:p w14:paraId="3C5F04B7" w14:textId="77777777" w:rsidR="00983F68" w:rsidRPr="00957A37" w:rsidRDefault="00983F68" w:rsidP="00983F6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390" w:type="pct"/>
          </w:tcPr>
          <w:p w14:paraId="3C5F04B8" w14:textId="77777777" w:rsidR="00983F68" w:rsidRPr="00957A37" w:rsidRDefault="00983F68" w:rsidP="00983F6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983F68" w:rsidRPr="00957A37" w:rsidRDefault="00983F68" w:rsidP="00983F6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72" w:type="pct"/>
          </w:tcPr>
          <w:p w14:paraId="3C5F04BA" w14:textId="77777777" w:rsidR="00983F68" w:rsidRPr="00957A37" w:rsidRDefault="00983F68" w:rsidP="00983F6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BB" w14:textId="77777777" w:rsidR="00983F68" w:rsidRPr="00957A37" w:rsidRDefault="00983F68" w:rsidP="00983F6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12" w:type="pct"/>
            <w:tcBorders>
              <w:right w:val="single" w:sz="18" w:space="0" w:color="auto"/>
            </w:tcBorders>
          </w:tcPr>
          <w:p w14:paraId="3C5F04BC" w14:textId="77777777" w:rsidR="00983F68" w:rsidRPr="00957A37" w:rsidRDefault="00983F68" w:rsidP="00983F6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59" w:type="pct"/>
            <w:gridSpan w:val="2"/>
            <w:tcBorders>
              <w:left w:val="single" w:sz="18" w:space="0" w:color="auto"/>
            </w:tcBorders>
          </w:tcPr>
          <w:p w14:paraId="3C5F04BD" w14:textId="77777777" w:rsidR="00983F68" w:rsidRPr="00957A37" w:rsidRDefault="00983F68" w:rsidP="00983F6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83F68" w:rsidRPr="00957A37" w14:paraId="3C5F04C2" w14:textId="77777777" w:rsidTr="00983F68">
        <w:trPr>
          <w:cantSplit/>
        </w:trPr>
        <w:tc>
          <w:tcPr>
            <w:tcW w:w="2728" w:type="pct"/>
            <w:gridSpan w:val="4"/>
            <w:tcBorders>
              <w:bottom w:val="nil"/>
            </w:tcBorders>
          </w:tcPr>
          <w:p w14:paraId="3C5F04BF" w14:textId="3FCEF5EC" w:rsidR="00983F68" w:rsidRPr="00957A37" w:rsidRDefault="00983F68" w:rsidP="00983F6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70528" behindDoc="0" locked="0" layoutInCell="1" allowOverlap="1" wp14:anchorId="3CB124C2" wp14:editId="23FF57B5">
                      <wp:simplePos x="0" y="0"/>
                      <wp:positionH relativeFrom="column">
                        <wp:posOffset>2092960</wp:posOffset>
                      </wp:positionH>
                      <wp:positionV relativeFrom="paragraph">
                        <wp:posOffset>-19685</wp:posOffset>
                      </wp:positionV>
                      <wp:extent cx="1218760" cy="241675"/>
                      <wp:effectExtent l="38100" t="57150" r="635" b="44450"/>
                      <wp:wrapNone/>
                      <wp:docPr id="25" name="Ink 2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218760" cy="24167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10C3EBE4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25" o:spid="_x0000_s1026" type="#_x0000_t75" style="position:absolute;margin-left:164.1pt;margin-top:-2.25pt;width:97.35pt;height:20.4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">
                      <v:imagedata r:id="rId16" o:title=""/>
                    </v:shape>
                  </w:pict>
                </mc:Fallback>
              </mc:AlternateContent>
            </w: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</w:p>
          <w:p w14:paraId="3C5F04C0" w14:textId="4CE9F037" w:rsidR="00983F68" w:rsidRPr="00957A37" w:rsidRDefault="00983F68" w:rsidP="00983F6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272" w:type="pct"/>
            <w:gridSpan w:val="3"/>
            <w:tcBorders>
              <w:bottom w:val="nil"/>
            </w:tcBorders>
          </w:tcPr>
          <w:p w14:paraId="3C5F04C1" w14:textId="77777777" w:rsidR="00983F68" w:rsidRPr="00957A37" w:rsidRDefault="00983F68" w:rsidP="00983F6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</w:tc>
      </w:tr>
      <w:tr w:rsidR="00983F68" w:rsidRPr="00957A37" w14:paraId="3C5F04C7" w14:textId="77777777" w:rsidTr="00983F68">
        <w:trPr>
          <w:cantSplit/>
          <w:trHeight w:val="606"/>
        </w:trPr>
        <w:tc>
          <w:tcPr>
            <w:tcW w:w="2179" w:type="pct"/>
            <w:gridSpan w:val="3"/>
            <w:tcBorders>
              <w:top w:val="nil"/>
              <w:right w:val="nil"/>
            </w:tcBorders>
          </w:tcPr>
          <w:p w14:paraId="3C5F04C3" w14:textId="7FD5DD98" w:rsidR="00983F68" w:rsidRPr="00957A37" w:rsidRDefault="00983F68" w:rsidP="00983F6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Imogen Flunder</w:t>
            </w:r>
          </w:p>
        </w:tc>
        <w:tc>
          <w:tcPr>
            <w:tcW w:w="549" w:type="pct"/>
            <w:tcBorders>
              <w:top w:val="nil"/>
              <w:left w:val="nil"/>
            </w:tcBorders>
          </w:tcPr>
          <w:p w14:paraId="3C5F04C4" w14:textId="63935D54" w:rsidR="00983F68" w:rsidRPr="00957A37" w:rsidRDefault="00983F68" w:rsidP="00983F6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1/10/22</w:t>
            </w:r>
          </w:p>
        </w:tc>
        <w:tc>
          <w:tcPr>
            <w:tcW w:w="1722" w:type="pct"/>
            <w:gridSpan w:val="2"/>
            <w:tcBorders>
              <w:top w:val="nil"/>
              <w:right w:val="nil"/>
            </w:tcBorders>
          </w:tcPr>
          <w:p w14:paraId="3C5F04C5" w14:textId="76967906" w:rsidR="00983F68" w:rsidRPr="00957A37" w:rsidRDefault="00983F68" w:rsidP="00983F6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Lisha Thomas </w:t>
            </w:r>
          </w:p>
        </w:tc>
        <w:tc>
          <w:tcPr>
            <w:tcW w:w="549" w:type="pct"/>
            <w:tcBorders>
              <w:top w:val="nil"/>
              <w:left w:val="nil"/>
            </w:tcBorders>
          </w:tcPr>
          <w:p w14:paraId="3C5F04C6" w14:textId="23BB8156" w:rsidR="00983F68" w:rsidRPr="00957A37" w:rsidRDefault="00983F68" w:rsidP="00983F6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:1/10/22</w:t>
            </w:r>
          </w:p>
        </w:tc>
      </w:tr>
    </w:tbl>
    <w:p w14:paraId="3C5F054E" w14:textId="5210FAD4" w:rsidR="007361BE" w:rsidRPr="00E952CB" w:rsidRDefault="007361BE" w:rsidP="00F1527D">
      <w:pPr>
        <w:rPr>
          <w:b/>
          <w:sz w:val="24"/>
          <w:szCs w:val="24"/>
        </w:rPr>
      </w:pPr>
    </w:p>
    <w:sectPr w:rsidR="007361BE" w:rsidRPr="00E952CB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FFC91" w14:textId="77777777" w:rsidR="005038AA" w:rsidRDefault="005038AA" w:rsidP="00AC47B4">
      <w:pPr>
        <w:spacing w:after="0" w:line="240" w:lineRule="auto"/>
      </w:pPr>
      <w:r>
        <w:separator/>
      </w:r>
    </w:p>
  </w:endnote>
  <w:endnote w:type="continuationSeparator" w:id="0">
    <w:p w14:paraId="0F0390F8" w14:textId="77777777" w:rsidR="005038AA" w:rsidRDefault="005038AA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46C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00AF9" w14:textId="77777777" w:rsidR="005038AA" w:rsidRDefault="005038AA" w:rsidP="00AC47B4">
      <w:pPr>
        <w:spacing w:after="0" w:line="240" w:lineRule="auto"/>
      </w:pPr>
      <w:r>
        <w:separator/>
      </w:r>
    </w:p>
  </w:footnote>
  <w:footnote w:type="continuationSeparator" w:id="0">
    <w:p w14:paraId="6B85C757" w14:textId="77777777" w:rsidR="005038AA" w:rsidRDefault="005038AA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16790"/>
    <w:multiLevelType w:val="multilevel"/>
    <w:tmpl w:val="78B404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7B7366E"/>
    <w:multiLevelType w:val="multilevel"/>
    <w:tmpl w:val="BFBE74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A191DAF"/>
    <w:multiLevelType w:val="multilevel"/>
    <w:tmpl w:val="015CA65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A3A73E3"/>
    <w:multiLevelType w:val="multilevel"/>
    <w:tmpl w:val="41747C2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B2B211E"/>
    <w:multiLevelType w:val="multilevel"/>
    <w:tmpl w:val="44C6B37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C320D04"/>
    <w:multiLevelType w:val="multilevel"/>
    <w:tmpl w:val="EFF2A5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DE07533"/>
    <w:multiLevelType w:val="multilevel"/>
    <w:tmpl w:val="D74E431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ED70F38"/>
    <w:multiLevelType w:val="multilevel"/>
    <w:tmpl w:val="27D6BD5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1650DE7"/>
    <w:multiLevelType w:val="multilevel"/>
    <w:tmpl w:val="1AF4510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2962BD7"/>
    <w:multiLevelType w:val="multilevel"/>
    <w:tmpl w:val="286AD24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52262E3"/>
    <w:multiLevelType w:val="hybridMultilevel"/>
    <w:tmpl w:val="F5F45B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DC54940"/>
    <w:multiLevelType w:val="multilevel"/>
    <w:tmpl w:val="E5E2B40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A9A1AC6"/>
    <w:multiLevelType w:val="multilevel"/>
    <w:tmpl w:val="ADC0515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C003204"/>
    <w:multiLevelType w:val="multilevel"/>
    <w:tmpl w:val="E1AE6F3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D6F278C"/>
    <w:multiLevelType w:val="multilevel"/>
    <w:tmpl w:val="9BE05D8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E4C68CC"/>
    <w:multiLevelType w:val="multilevel"/>
    <w:tmpl w:val="5D0029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F615199"/>
    <w:multiLevelType w:val="multilevel"/>
    <w:tmpl w:val="D40EB05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310A1A2E"/>
    <w:multiLevelType w:val="multilevel"/>
    <w:tmpl w:val="31EA502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11D43EF"/>
    <w:multiLevelType w:val="multilevel"/>
    <w:tmpl w:val="D40EB05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71E6A9C"/>
    <w:multiLevelType w:val="hybridMultilevel"/>
    <w:tmpl w:val="1098D7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ADF6249"/>
    <w:multiLevelType w:val="multilevel"/>
    <w:tmpl w:val="BF3881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69AB1B1B"/>
    <w:multiLevelType w:val="multilevel"/>
    <w:tmpl w:val="073AB7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10"/>
  </w:num>
  <w:num w:numId="5">
    <w:abstractNumId w:val="19"/>
  </w:num>
  <w:num w:numId="6">
    <w:abstractNumId w:val="18"/>
  </w:num>
  <w:num w:numId="7">
    <w:abstractNumId w:val="16"/>
  </w:num>
  <w:num w:numId="8">
    <w:abstractNumId w:val="11"/>
  </w:num>
  <w:num w:numId="9">
    <w:abstractNumId w:val="13"/>
  </w:num>
  <w:num w:numId="10">
    <w:abstractNumId w:val="8"/>
  </w:num>
  <w:num w:numId="11">
    <w:abstractNumId w:val="6"/>
  </w:num>
  <w:num w:numId="12">
    <w:abstractNumId w:val="14"/>
  </w:num>
  <w:num w:numId="13">
    <w:abstractNumId w:val="12"/>
  </w:num>
  <w:num w:numId="14">
    <w:abstractNumId w:val="5"/>
  </w:num>
  <w:num w:numId="15">
    <w:abstractNumId w:val="20"/>
  </w:num>
  <w:num w:numId="16">
    <w:abstractNumId w:val="9"/>
  </w:num>
  <w:num w:numId="17">
    <w:abstractNumId w:val="3"/>
  </w:num>
  <w:num w:numId="18">
    <w:abstractNumId w:val="7"/>
  </w:num>
  <w:num w:numId="19">
    <w:abstractNumId w:val="21"/>
  </w:num>
  <w:num w:numId="20">
    <w:abstractNumId w:val="0"/>
  </w:num>
  <w:num w:numId="21">
    <w:abstractNumId w:val="17"/>
  </w:num>
  <w:num w:numId="22">
    <w:abstractNumId w:val="15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LUAAjNTcxMzEyUdpeDU4uLM/DyQAsNaAGS2Iy0sAAAA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42AC"/>
    <w:rsid w:val="000670A4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1B32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07C9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E6AA3"/>
    <w:rsid w:val="002F3BF7"/>
    <w:rsid w:val="002F5C84"/>
    <w:rsid w:val="002F68E1"/>
    <w:rsid w:val="002F7755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91320"/>
    <w:rsid w:val="00394D78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38AA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5512A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02BA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81D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7F7F4D"/>
    <w:rsid w:val="00800795"/>
    <w:rsid w:val="0080233A"/>
    <w:rsid w:val="00806B3D"/>
    <w:rsid w:val="00815A9A"/>
    <w:rsid w:val="00815D63"/>
    <w:rsid w:val="0081625B"/>
    <w:rsid w:val="00824EA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2339"/>
    <w:rsid w:val="008C557F"/>
    <w:rsid w:val="008D0BAD"/>
    <w:rsid w:val="008D11DE"/>
    <w:rsid w:val="008D40F1"/>
    <w:rsid w:val="008D7EA7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3F68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95210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1F67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46DE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52CB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717F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111B3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1B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usu.org/groups/admin/howto/protectionaccident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usu.org/groups/admin/howto/protectionaccident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usu.org/groups/admin/howto/protectionaccident" TargetMode="External"/><Relationship Id="rId5" Type="http://schemas.openxmlformats.org/officeDocument/2006/relationships/numbering" Target="numbering.xml"/><Relationship Id="rId15" Type="http://schemas.openxmlformats.org/officeDocument/2006/relationships/customXml" Target="ink/ink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usu.org/groups/admin/howto/protectionaccident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29T14:35:11.22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11 105 24575,'-3'0'0,"0"0"0,0 1 0,1 0 0,-1-1 0,0 1 0,0 0 0,0 0 0,1 1 0,-1-1 0,1 0 0,-1 1 0,1 0 0,-1 0 0,1-1 0,0 1 0,0 1 0,0-1 0,-2 2 0,-5 9 0,0 0 0,-10 18 0,-4 7 0,-33 31 289,-33 46-1943,77-96-5172</inkml:trace>
  <inkml:trace contextRef="#ctx0" brushRef="#br0" timeOffset="1702.83">776 54 24575,'-3'0'0,"0"1"0,1 0 0,-1 0 0,0 1 0,1-1 0,-1 0 0,0 1 0,1 0 0,0 0 0,-1-1 0,1 1 0,0 1 0,-3 2 0,-3 3 0,-271 285 0,255-265 0,-88 81 0,77-77 0,28-26 0,-1-1 0,0 1 0,-14 6 0,15-8 0,0 0 0,1 0 0,-1 0 0,1 1 0,0 0 0,-6 5 0,5-1-1365</inkml:trace>
  <inkml:trace contextRef="#ctx0" brushRef="#br0" timeOffset="2594.36">247 36 24575,'0'-3'0,"3"-1"0,1-3 0,3 0 0,3 1 0,12 2 0,30 1 0,77 1 0,122 10 0,78 10 0,25 2-1871,-29 0 1871,-61-3 0,-70-5-7,-64-3 7,-52-5 0,-36-2 0,-25-1-6313</inkml:trace>
  <inkml:trace contextRef="#ctx0" brushRef="#br0" timeOffset="3234.68">0 581 24575,'3'0'0,"7"0"0,26 0 0,55 0 0,95 6 0,83 8 0,32 1-1645,-19-1 1645,-47 0 0,-57-3 0,-57-3 399,-46-3-399,-35-3-6945</inkml:trace>
  <inkml:trace contextRef="#ctx0" brushRef="#br0" timeOffset="3953.23">123 212 24575,'0'-3'0,"0"-5"0,3 1 0,13 0 0,25 1 0,65 3 0,81 0 0,56 9 0,17 4-1049,-17 2 1049,-39 1 0,-50-1 0,-49-3 0,-42 0 0,-29-1 0,-20-2-7142</inkml:trace>
  <inkml:trace contextRef="#ctx0" brushRef="#br0" timeOffset="5312.5">317 388 24575,'0'0'0,"0"0"0,0 0 0,-1-1 0,1 1 0,0 0 0,0 0 0,-1 0 0,1 0 0,0 0 0,0 0 0,0 1 0,-1-1 0,1 0 0,0 0 0,0 0 0,-1 0 0,1 0 0,0 0 0,0 0 0,0 0 0,0 0 0,-1 1 0,1-1 0,0 0 0,0 0 0,0 0 0,0 0 0,-1 1 0,1-1 0,0 0 0,0 0 0,0 0 0,0 1 0,0-1 0,0 0 0,0 0 0,0 1 0,0-1 0,0 0 0,0 1 0,1-1 0,-1 0 0,0 1 0,1-1 0,-1 0 0,1 0 0,-1 0 0,0 1 0,1-1 0,-1 0 0,1 0 0,-1 0 0,0 0 0,1 0 0,-1 0 0,1 0 0,-1 0 0,1 0 0,-1 0 0,1 0 0,-1 0 0,0 0 0,1 0 0,0 0 0,8-1 0,0-1 0,0 0 0,0-1 0,-1 1 0,12-6 0,0 0 0,87-33 0,389-135 0,-483 172 0,-6 1 0,0 1 0,1 0 0,-1 1 0,9-2 0,-14 3 0,-1 0 0,0 0 0,1 0 0,-1 0 0,0 0 0,1 0 0,-1 1 0,1-1 0,-1 0 0,0 1 0,0-1 0,1 1 0,-1-1 0,0 1 0,0 0 0,0-1 0,1 1 0,-1 0 0,0 0 0,0 0 0,0 0 0,0 0 0,-1 0 0,1 0 0,0 0 0,0 0 0,-1 1 0,2 0 0,2 14 0,0-1 0,-1 1 0,-1 0 0,0 0 0,-1-1 0,-3 32 0,2-19 0,-2 147 0,2-171 0,0-1 0,0 0 0,0 0 0,1 0 0,-1 0 0,1 0 0,0 0 0,0-1 0,0 1 0,0 0 0,2 3 0,-3-6 0,1 1 0,-1-1 0,1 1 0,-1-1 0,1 1 0,-1-1 0,1 0 0,-1 1 0,1-1 0,-1 0 0,1 1 0,0-1 0,-1 0 0,1 0 0,0 1 0,-1-1 0,1 0 0,0 0 0,-1 0 0,2 0 0,-1 0 0,1 0 0,-1-1 0,1 1 0,0-1 0,-1 1 0,1-1 0,-1 1 0,0-1 0,1 0 0,-1 0 0,3-1 0,10-8 0,-2 0 0,0 1 0,1 0 0,0 1 0,1 1 0,0 0 0,0 1 0,0 0 0,17-3 0,219-34 0,-76 17 0,-42 1 0,309-50 0,-327 62 0,220 2 0,247 68-1365,-528-50-546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3803E1-9D71-4353-9CC4-A31888ECC3C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221</Words>
  <Characters>696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8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Imogen Flunder (igf1g19)</cp:lastModifiedBy>
  <cp:revision>3</cp:revision>
  <cp:lastPrinted>2016-04-18T12:10:00Z</cp:lastPrinted>
  <dcterms:created xsi:type="dcterms:W3CDTF">2022-11-29T14:39:00Z</dcterms:created>
  <dcterms:modified xsi:type="dcterms:W3CDTF">2022-11-29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D04225F8D8614FA0BDD83EBBA0E8E7</vt:lpwstr>
  </property>
</Properties>
</file>